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0C64" w:rsidRDefault="008002CA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523875</wp:posOffset>
                </wp:positionH>
                <wp:positionV relativeFrom="paragraph">
                  <wp:posOffset>104775</wp:posOffset>
                </wp:positionV>
                <wp:extent cx="5638800" cy="1171575"/>
                <wp:effectExtent l="0" t="0" r="0" b="9525"/>
                <wp:wrapSquare wrapText="bothSides"/>
                <wp:docPr id="2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38800" cy="1171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5211C" w:rsidRPr="00B378F3" w:rsidRDefault="00E5211C" w:rsidP="00C20C64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B378F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tevenson</w:t>
                            </w:r>
                            <w:r w:rsidRPr="00B378F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Champion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72"/>
                              </w:rPr>
                              <w:t>January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  <w:szCs w:val="56"/>
                              </w:rPr>
                              <w:t>2020</w:t>
                            </w:r>
                            <w:r w:rsidRPr="00A574F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  <w:szCs w:val="56"/>
                              </w:rPr>
                              <w:t xml:space="preserve"> Newsletter</w:t>
                            </w:r>
                          </w:p>
                          <w:p w:rsidR="00E5211C" w:rsidRPr="00582E3F" w:rsidRDefault="00E5211C" w:rsidP="00C20C64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-41.25pt;margin-top:8.25pt;width:444pt;height:92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" filled="f" stroked="f">
                <v:path arrowok="t"/>
                <v:textbox>
                  <w:txbxContent>
                    <w:p w:rsidR="00E5211C" w:rsidRPr="00B378F3" w:rsidRDefault="00E5211C" w:rsidP="00C20C64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</w:pPr>
                      <w:r w:rsidRPr="00B378F3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>S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>tevenson</w:t>
                      </w:r>
                      <w:r w:rsidRPr="00B378F3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Champions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72"/>
                        </w:rPr>
                        <w:t>January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52"/>
                          <w:szCs w:val="56"/>
                        </w:rPr>
                        <w:t>2020</w:t>
                      </w:r>
                      <w:r w:rsidRPr="00A574FE">
                        <w:rPr>
                          <w:rFonts w:ascii="Arial" w:hAnsi="Arial" w:cs="Arial"/>
                          <w:b/>
                          <w:color w:val="FFFFFF" w:themeColor="background1"/>
                          <w:sz w:val="52"/>
                          <w:szCs w:val="56"/>
                        </w:rPr>
                        <w:t xml:space="preserve"> Newsletter</w:t>
                      </w:r>
                    </w:p>
                    <w:p w:rsidR="00E5211C" w:rsidRPr="00582E3F" w:rsidRDefault="00E5211C" w:rsidP="00C20C64">
                      <w:pPr>
                        <w:rPr>
                          <w:rFonts w:ascii="Arial" w:hAnsi="Arial" w:cs="Arial"/>
                          <w:color w:val="FFFFFF" w:themeColor="background1"/>
                          <w:sz w:val="90"/>
                          <w:szCs w:val="9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C20C64" w:rsidRDefault="008002CA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1049655</wp:posOffset>
                </wp:positionH>
                <wp:positionV relativeFrom="paragraph">
                  <wp:posOffset>6024245</wp:posOffset>
                </wp:positionV>
                <wp:extent cx="2242185" cy="1895475"/>
                <wp:effectExtent l="7620" t="9525" r="17145" b="28575"/>
                <wp:wrapSquare wrapText="bothSides"/>
                <wp:docPr id="24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2185" cy="18954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3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E5211C" w:rsidRPr="00C118A1" w:rsidRDefault="00E5211C" w:rsidP="00C118A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118A1">
                              <w:rPr>
                                <w:rFonts w:ascii="Arial" w:hAnsi="Arial" w:cs="Arial"/>
                                <w:b/>
                                <w:color w:val="FF0000"/>
                                <w:szCs w:val="28"/>
                              </w:rPr>
                              <w:t>January Birthdays</w:t>
                            </w:r>
                          </w:p>
                          <w:p w:rsidR="00E5211C" w:rsidRPr="00311E0C" w:rsidRDefault="00E5211C" w:rsidP="00C118A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2"/>
                                <w:szCs w:val="28"/>
                              </w:rPr>
                            </w:pPr>
                          </w:p>
                          <w:p w:rsidR="00E5211C" w:rsidRPr="00E23771" w:rsidRDefault="00E5211C" w:rsidP="007C34DD">
                            <w:pP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</w:pP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>1</w:t>
                            </w: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  <w:vertAlign w:val="superscript"/>
                              </w:rPr>
                              <w:t>st</w:t>
                            </w: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 xml:space="preserve"> </w:t>
                            </w:r>
                            <w:r w:rsidR="0069108E"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>–</w:t>
                            </w: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 xml:space="preserve"> Wesley</w:t>
                            </w:r>
                          </w:p>
                          <w:p w:rsidR="0069108E" w:rsidRPr="00E23771" w:rsidRDefault="0069108E" w:rsidP="007C34DD">
                            <w:pP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</w:pP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>4</w:t>
                            </w: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 xml:space="preserve"> – NoElle</w:t>
                            </w:r>
                          </w:p>
                          <w:p w:rsidR="0069108E" w:rsidRPr="00E23771" w:rsidRDefault="0069108E" w:rsidP="007C34DD">
                            <w:pP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</w:pP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>5</w:t>
                            </w: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 xml:space="preserve"> - Airamus</w:t>
                            </w:r>
                          </w:p>
                          <w:p w:rsidR="00E5211C" w:rsidRPr="00E23771" w:rsidRDefault="00CB2C6F" w:rsidP="007C34DD">
                            <w:pP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</w:pP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>10</w:t>
                            </w:r>
                            <w:r w:rsidR="00E5211C"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E5211C"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>– Miss Scott</w:t>
                            </w:r>
                          </w:p>
                          <w:p w:rsidR="00E5211C" w:rsidRPr="00E23771" w:rsidRDefault="00E5211C" w:rsidP="007C34DD">
                            <w:pP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2"/>
                                <w:szCs w:val="28"/>
                              </w:rPr>
                            </w:pP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>24</w:t>
                            </w: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>- Amya</w:t>
                            </w:r>
                          </w:p>
                          <w:p w:rsidR="00E5211C" w:rsidRPr="00E23771" w:rsidRDefault="00E5211C" w:rsidP="007C34DD">
                            <w:pP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</w:pP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>28</w:t>
                            </w: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 xml:space="preserve">- Austin </w:t>
                            </w:r>
                          </w:p>
                          <w:p w:rsidR="00E5211C" w:rsidRPr="00E23771" w:rsidRDefault="00E5211C" w:rsidP="007C34DD">
                            <w:pP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</w:pP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>30</w:t>
                            </w: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E23771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0"/>
                                <w:szCs w:val="28"/>
                              </w:rPr>
                              <w:t>- Mrs. Rand</w:t>
                            </w:r>
                          </w:p>
                          <w:p w:rsidR="00E5211C" w:rsidRPr="002806EA" w:rsidRDefault="00E5211C" w:rsidP="00005A8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27" type="#_x0000_t202" style="position:absolute;margin-left:-82.65pt;margin-top:474.35pt;width:176.55pt;height:149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" fillcolor="#c9c9c9 [1942]" strokecolor="#c9c9c9 [1942]" strokeweight="1pt">
                <v:fill color2="#ededed [662]" angle="135" focus="50%" type="gradient"/>
                <v:shadow on="t" color="#525252 [1606]" opacity=".5" offset="1pt"/>
                <v:textbox>
                  <w:txbxContent>
                    <w:p w:rsidR="00E5211C" w:rsidRPr="00C118A1" w:rsidRDefault="00E5211C" w:rsidP="00C118A1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C118A1">
                        <w:rPr>
                          <w:rFonts w:ascii="Arial" w:hAnsi="Arial" w:cs="Arial"/>
                          <w:b/>
                          <w:color w:val="FF0000"/>
                          <w:szCs w:val="28"/>
                        </w:rPr>
                        <w:t>January Birthdays</w:t>
                      </w:r>
                    </w:p>
                    <w:p w:rsidR="00E5211C" w:rsidRPr="00311E0C" w:rsidRDefault="00E5211C" w:rsidP="00C118A1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2"/>
                          <w:szCs w:val="28"/>
                        </w:rPr>
                      </w:pPr>
                    </w:p>
                    <w:p w:rsidR="00E5211C" w:rsidRPr="00E23771" w:rsidRDefault="00E5211C" w:rsidP="007C34DD">
                      <w:pP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</w:pP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>1</w:t>
                      </w: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  <w:vertAlign w:val="superscript"/>
                        </w:rPr>
                        <w:t>st</w:t>
                      </w: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 xml:space="preserve"> </w:t>
                      </w:r>
                      <w:r w:rsidR="0069108E"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>–</w:t>
                      </w: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 xml:space="preserve"> Wesley</w:t>
                      </w:r>
                    </w:p>
                    <w:p w:rsidR="0069108E" w:rsidRPr="00E23771" w:rsidRDefault="0069108E" w:rsidP="007C34DD">
                      <w:pP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</w:pP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>4</w:t>
                      </w: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  <w:vertAlign w:val="superscript"/>
                        </w:rPr>
                        <w:t>th</w:t>
                      </w: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 xml:space="preserve"> – NoElle</w:t>
                      </w:r>
                    </w:p>
                    <w:p w:rsidR="0069108E" w:rsidRPr="00E23771" w:rsidRDefault="0069108E" w:rsidP="007C34DD">
                      <w:pP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</w:pP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>5</w:t>
                      </w: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  <w:vertAlign w:val="superscript"/>
                        </w:rPr>
                        <w:t>th</w:t>
                      </w: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 xml:space="preserve"> - Airamus</w:t>
                      </w:r>
                    </w:p>
                    <w:p w:rsidR="00E5211C" w:rsidRPr="00E23771" w:rsidRDefault="00CB2C6F" w:rsidP="007C34DD">
                      <w:pP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</w:pP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>10</w:t>
                      </w:r>
                      <w:r w:rsidR="00E5211C"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  <w:vertAlign w:val="superscript"/>
                        </w:rPr>
                        <w:t>th</w:t>
                      </w:r>
                      <w:r w:rsidR="00E5211C"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>– Miss Scott</w:t>
                      </w:r>
                    </w:p>
                    <w:p w:rsidR="00E5211C" w:rsidRPr="00E23771" w:rsidRDefault="00E5211C" w:rsidP="007C34DD">
                      <w:pP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2"/>
                          <w:szCs w:val="28"/>
                        </w:rPr>
                      </w:pP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>24</w:t>
                      </w: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  <w:vertAlign w:val="superscript"/>
                        </w:rPr>
                        <w:t>th</w:t>
                      </w: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>- Amya</w:t>
                      </w:r>
                    </w:p>
                    <w:p w:rsidR="00E5211C" w:rsidRPr="00E23771" w:rsidRDefault="00E5211C" w:rsidP="007C34DD">
                      <w:pP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</w:pP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>28</w:t>
                      </w: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  <w:vertAlign w:val="superscript"/>
                        </w:rPr>
                        <w:t>th</w:t>
                      </w: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 xml:space="preserve">- Austin </w:t>
                      </w:r>
                    </w:p>
                    <w:p w:rsidR="00E5211C" w:rsidRPr="00E23771" w:rsidRDefault="00E5211C" w:rsidP="007C34DD">
                      <w:pP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</w:pP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>30</w:t>
                      </w: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  <w:vertAlign w:val="superscript"/>
                        </w:rPr>
                        <w:t>th</w:t>
                      </w:r>
                      <w:r w:rsidRPr="00E23771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0"/>
                          <w:szCs w:val="28"/>
                        </w:rPr>
                        <w:t>- Mrs. Rand</w:t>
                      </w:r>
                    </w:p>
                    <w:p w:rsidR="00E5211C" w:rsidRPr="002806EA" w:rsidRDefault="00E5211C" w:rsidP="00005A8A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1504950</wp:posOffset>
                </wp:positionH>
                <wp:positionV relativeFrom="paragraph">
                  <wp:posOffset>1090295</wp:posOffset>
                </wp:positionV>
                <wp:extent cx="2867025" cy="5000625"/>
                <wp:effectExtent l="9525" t="9525" r="9525" b="9525"/>
                <wp:wrapSquare wrapText="bothSides"/>
                <wp:docPr id="2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5000625"/>
                        </a:xfrm>
                        <a:prstGeom prst="rect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5211C" w:rsidRPr="009F61E3" w:rsidRDefault="00402C37" w:rsidP="00311E0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7030A0"/>
                                <w:sz w:val="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30A0"/>
                                <w:sz w:val="22"/>
                                <w:szCs w:val="28"/>
                                <w:u w:val="single"/>
                              </w:rPr>
                              <w:drawing>
                                <wp:inline distT="0" distB="0" distL="0" distR="0" wp14:anchorId="65B0368D" wp14:editId="3429A13B">
                                  <wp:extent cx="2150734" cy="2286000"/>
                                  <wp:effectExtent l="95250" t="95250" r="78740" b="76200"/>
                                  <wp:docPr id="18" name="Picture 18" descr="D:\Users\director\Desktop\Stevenson 2019-2020\2019-2020 Photo Journal\IMG_20191220_150931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D:\Users\director\Desktop\Stevenson 2019-2020\2019-2020 Photo Journal\IMG_20191220_150931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376" t="12543" r="28223" b="4329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53981" cy="228945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88900" cap="sq" cmpd="thickThin">
                                            <a:solidFill>
                                              <a:schemeClr val="accent2"/>
                                            </a:solidFill>
                                            <a:prstDash val="solid"/>
                                            <a:miter lim="800000"/>
                                          </a:ln>
                                          <a:effectLst>
                                            <a:innerShdw blurRad="76200">
                                              <a:srgbClr val="000000"/>
                                            </a:innerShdw>
                                          </a:effectLst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5211C" w:rsidRPr="00A574FE" w:rsidRDefault="00E5211C" w:rsidP="00311E0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3C1B1E63" wp14:editId="7769A084">
                                  <wp:extent cx="466725" cy="381361"/>
                                  <wp:effectExtent l="0" t="0" r="0" b="0"/>
                                  <wp:docPr id="6" name="Picture 6" descr="D:\Users\director\AppData\Local\Microsoft\Windows\Temporary Internet Files\Content.IE5\QNLW1AST\CWZs0[1]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QNLW1AST\CWZs0[1]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74267" cy="3875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902071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2"/>
                                <w:szCs w:val="28"/>
                                <w:u w:val="single"/>
                              </w:rPr>
                              <w:t>Our Programs:</w:t>
                            </w:r>
                            <w:r w:rsidRPr="00A574FE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20"/>
                              </w:rPr>
                              <w:t xml:space="preserve"> </w:t>
                            </w:r>
                          </w:p>
                          <w:p w:rsidR="00E5211C" w:rsidRPr="008E6E2B" w:rsidRDefault="00E5211C" w:rsidP="00B378F3">
                            <w:p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>In addition to our quality before and after school care program, Champions offers a wide variety of different programs when there is no school!</w:t>
                            </w:r>
                          </w:p>
                          <w:p w:rsidR="00E5211C" w:rsidRPr="008E6E2B" w:rsidRDefault="00E5211C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Before Care</w:t>
                            </w: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6:30 a.m. until the start of school. </w:t>
                            </w:r>
                          </w:p>
                          <w:p w:rsidR="00E5211C" w:rsidRPr="008E6E2B" w:rsidRDefault="00E5211C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After Care</w:t>
                            </w: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end of school until 6:00 p.m.</w:t>
                            </w:r>
                            <w:r w:rsidRPr="008E6E2B">
                              <w:rPr>
                                <w:rFonts w:ascii="Arial" w:hAnsi="Arial" w:cs="Arial"/>
                                <w:noProof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E5211C" w:rsidRPr="00A653B5" w:rsidRDefault="00E5211C" w:rsidP="008E72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Break Programs</w:t>
                            </w:r>
                            <w:r w:rsidRPr="00A653B5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–We offer full day programs during winter break, mid-winter break, spring break and summer break. 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We also have 1/2 day programs for the last Wednesday of each month.</w:t>
                            </w:r>
                            <w:r w:rsidRPr="00A653B5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E5211C" w:rsidRPr="008701DD" w:rsidRDefault="00E5211C" w:rsidP="00FE401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701D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Discount- </w:t>
                            </w:r>
                            <w:r w:rsidRPr="008701DD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10% multi-child discount. </w:t>
                            </w:r>
                          </w:p>
                          <w:p w:rsidR="00E5211C" w:rsidRPr="008E6E2B" w:rsidRDefault="00E5211C" w:rsidP="00FE4015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>10% SPS employee discount. 10% Military Discount</w:t>
                            </w:r>
                          </w:p>
                          <w:p w:rsidR="00E5211C" w:rsidRPr="008E6E2B" w:rsidRDefault="00E5211C" w:rsidP="00612B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New Families</w:t>
                            </w: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can register at www.</w:t>
                            </w:r>
                            <w:r w:rsidRPr="008E6E2B">
                              <w:rPr>
                                <w:rFonts w:ascii="Arial" w:hAnsi="Arial" w:cs="Arial"/>
                                <w:b/>
                                <w:color w:val="4472C4" w:themeColor="accent5"/>
                                <w:sz w:val="16"/>
                                <w:szCs w:val="16"/>
                              </w:rPr>
                              <w:t>discoverchampions.com</w:t>
                            </w:r>
                          </w:p>
                          <w:p w:rsidR="00E5211C" w:rsidRPr="004E6256" w:rsidRDefault="00E5211C" w:rsidP="00B378F3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5211C" w:rsidRPr="004E6256" w:rsidRDefault="00E5211C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5211C" w:rsidRPr="004E6256" w:rsidRDefault="00E5211C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5211C" w:rsidRPr="004E6256" w:rsidRDefault="00E5211C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5211C" w:rsidRPr="00BB7038" w:rsidRDefault="00E5211C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5211C" w:rsidRPr="00BB7038" w:rsidRDefault="00E5211C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28" type="#_x0000_t202" style="position:absolute;margin-left:-118.5pt;margin-top:85.85pt;width:225.75pt;height:393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" filled="f">
                <v:stroke dashstyle="1 1" endcap="round"/>
                <v:textbox>
                  <w:txbxContent>
                    <w:p w:rsidR="00E5211C" w:rsidRPr="009F61E3" w:rsidRDefault="00402C37" w:rsidP="00311E0C">
                      <w:pPr>
                        <w:jc w:val="center"/>
                        <w:rPr>
                          <w:rFonts w:ascii="Arial" w:hAnsi="Arial" w:cs="Arial"/>
                          <w:b/>
                          <w:noProof/>
                          <w:color w:val="7030A0"/>
                          <w:sz w:val="8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30A0"/>
                          <w:sz w:val="22"/>
                          <w:szCs w:val="28"/>
                          <w:u w:val="single"/>
                        </w:rPr>
                        <w:drawing>
                          <wp:inline distT="0" distB="0" distL="0" distR="0" wp14:anchorId="65B0368D" wp14:editId="3429A13B">
                            <wp:extent cx="2150734" cy="2286000"/>
                            <wp:effectExtent l="95250" t="95250" r="78740" b="76200"/>
                            <wp:docPr id="18" name="Picture 18" descr="D:\Users\director\Desktop\Stevenson 2019-2020\2019-2020 Photo Journal\IMG_20191220_150931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D:\Users\director\Desktop\Stevenson 2019-2020\2019-2020 Photo Journal\IMG_20191220_150931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376" t="12543" r="28223" b="43292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53981" cy="2289451"/>
                                    </a:xfrm>
                                    <a:prstGeom prst="rect">
                                      <a:avLst/>
                                    </a:prstGeom>
                                    <a:ln w="88900" cap="sq" cmpd="thickThin">
                                      <a:solidFill>
                                        <a:schemeClr val="accent2"/>
                                      </a:solidFill>
                                      <a:prstDash val="solid"/>
                                      <a:miter lim="800000"/>
                                    </a:ln>
                                    <a:effectLst>
                                      <a:innerShdw blurRad="76200">
                                        <a:srgbClr val="000000"/>
                                      </a:innerShdw>
                                    </a:effectLst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5211C" w:rsidRPr="00A574FE" w:rsidRDefault="00E5211C" w:rsidP="00311E0C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3C1B1E63" wp14:editId="7769A084">
                            <wp:extent cx="466725" cy="381361"/>
                            <wp:effectExtent l="0" t="0" r="0" b="0"/>
                            <wp:docPr id="6" name="Picture 6" descr="D:\Users\director\AppData\Local\Microsoft\Windows\Temporary Internet Files\Content.IE5\QNLW1AST\CWZs0[1]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QNLW1AST\CWZs0[1]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74267" cy="3875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902071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2"/>
                          <w:szCs w:val="28"/>
                          <w:u w:val="single"/>
                        </w:rPr>
                        <w:t>Our Programs:</w:t>
                      </w:r>
                      <w:r w:rsidRPr="00A574FE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20"/>
                        </w:rPr>
                        <w:t xml:space="preserve"> </w:t>
                      </w:r>
                    </w:p>
                    <w:p w:rsidR="00E5211C" w:rsidRPr="008E6E2B" w:rsidRDefault="00E5211C" w:rsidP="00B378F3">
                      <w:p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>In addition to our quality before and after school care program, Champions offers a wide variety of different programs when there is no school!</w:t>
                      </w:r>
                    </w:p>
                    <w:p w:rsidR="00E5211C" w:rsidRPr="008E6E2B" w:rsidRDefault="00E5211C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Before Care</w:t>
                      </w: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6:30 a.m. until the start of school. </w:t>
                      </w:r>
                    </w:p>
                    <w:p w:rsidR="00E5211C" w:rsidRPr="008E6E2B" w:rsidRDefault="00E5211C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After Care</w:t>
                      </w: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end of school until 6:00 p.m.</w:t>
                      </w:r>
                      <w:r w:rsidRPr="008E6E2B">
                        <w:rPr>
                          <w:rFonts w:ascii="Arial" w:hAnsi="Arial" w:cs="Arial"/>
                          <w:noProof/>
                          <w:color w:val="595959" w:themeColor="text1" w:themeTint="A6"/>
                          <w:sz w:val="16"/>
                          <w:szCs w:val="16"/>
                        </w:rPr>
                        <w:t xml:space="preserve"> </w:t>
                      </w:r>
                    </w:p>
                    <w:p w:rsidR="00E5211C" w:rsidRPr="00A653B5" w:rsidRDefault="00E5211C" w:rsidP="008E727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Break Programs</w:t>
                      </w:r>
                      <w:r w:rsidRPr="00A653B5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–We offer full day programs during winter break, mid-winter break, spring break and summer break. 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We also have 1/2 day programs for the last Wednesday of each month.</w:t>
                      </w:r>
                      <w:r w:rsidRPr="00A653B5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</w:t>
                      </w:r>
                    </w:p>
                    <w:p w:rsidR="00E5211C" w:rsidRPr="008701DD" w:rsidRDefault="00E5211C" w:rsidP="00FE401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701D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 xml:space="preserve">Discount- </w:t>
                      </w:r>
                      <w:r w:rsidRPr="008701DD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10% multi-child discount. </w:t>
                      </w:r>
                    </w:p>
                    <w:p w:rsidR="00E5211C" w:rsidRPr="008E6E2B" w:rsidRDefault="00E5211C" w:rsidP="00FE4015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>10% SPS employee discount. 10% Military Discount</w:t>
                      </w:r>
                    </w:p>
                    <w:p w:rsidR="00E5211C" w:rsidRPr="008E6E2B" w:rsidRDefault="00E5211C" w:rsidP="00612B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New Families</w:t>
                      </w: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can register at www.</w:t>
                      </w:r>
                      <w:r w:rsidRPr="008E6E2B">
                        <w:rPr>
                          <w:rFonts w:ascii="Arial" w:hAnsi="Arial" w:cs="Arial"/>
                          <w:b/>
                          <w:color w:val="4472C4" w:themeColor="accent5"/>
                          <w:sz w:val="16"/>
                          <w:szCs w:val="16"/>
                        </w:rPr>
                        <w:t>discoverchampions.com</w:t>
                      </w:r>
                    </w:p>
                    <w:p w:rsidR="00E5211C" w:rsidRPr="004E6256" w:rsidRDefault="00E5211C" w:rsidP="00B378F3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5211C" w:rsidRPr="004E6256" w:rsidRDefault="00E5211C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5211C" w:rsidRPr="004E6256" w:rsidRDefault="00E5211C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5211C" w:rsidRPr="004E6256" w:rsidRDefault="00E5211C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5211C" w:rsidRPr="00BB7038" w:rsidRDefault="00E5211C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5211C" w:rsidRPr="00BB7038" w:rsidRDefault="00E5211C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5753100</wp:posOffset>
                </wp:positionH>
                <wp:positionV relativeFrom="paragraph">
                  <wp:posOffset>728345</wp:posOffset>
                </wp:positionV>
                <wp:extent cx="4191000" cy="7896225"/>
                <wp:effectExtent l="0" t="0" r="0" b="9525"/>
                <wp:wrapSquare wrapText="bothSides"/>
                <wp:docPr id="22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191000" cy="789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5211C" w:rsidRPr="007550D9" w:rsidRDefault="00E5211C" w:rsidP="00F20144">
                            <w:pPr>
                              <w:spacing w:before="120"/>
                              <w:jc w:val="center"/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1393D90F" wp14:editId="29FAC4DB">
                                  <wp:extent cx="466725" cy="381361"/>
                                  <wp:effectExtent l="0" t="0" r="0" b="0"/>
                                  <wp:docPr id="19" name="Picture 19" descr="D:\Users\director\AppData\Local\Microsoft\Windows\Temporary Internet Files\Content.IE5\QNLW1AST\CWZs0[1]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QNLW1AST\CWZs0[1]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74267" cy="3875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911482"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7550D9">
                              <w:rPr>
                                <w:rFonts w:ascii="Arial" w:hAnsi="Arial" w:cs="Arial"/>
                                <w:b/>
                                <w:color w:val="00B0F0"/>
                                <w:szCs w:val="28"/>
                                <w:u w:val="single"/>
                              </w:rPr>
                              <w:t>Happy New Year Stevenson Families!</w:t>
                            </w:r>
                          </w:p>
                          <w:p w:rsidR="00E5211C" w:rsidRPr="007550D9" w:rsidRDefault="00E5211C" w:rsidP="00F20144">
                            <w:pPr>
                              <w:spacing w:line="72" w:lineRule="auto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</w:rPr>
                            </w:pPr>
                          </w:p>
                          <w:p w:rsidR="00E5211C" w:rsidRPr="007550D9" w:rsidRDefault="00E5211C" w:rsidP="00933ADE">
                            <w:pPr>
                              <w:ind w:left="27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7550D9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0"/>
                              </w:rPr>
                              <w:t>Please note that during non-holiday school closings, we hold our care services at the Magnolia Center, (unless otherwise noted).  The address is:</w:t>
                            </w:r>
                          </w:p>
                          <w:p w:rsidR="00E5211C" w:rsidRPr="007550D9" w:rsidRDefault="00E5211C" w:rsidP="00933ADE">
                            <w:pPr>
                              <w:ind w:left="270"/>
                              <w:jc w:val="center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0"/>
                                <w:u w:val="single"/>
                              </w:rPr>
                            </w:pPr>
                            <w:r w:rsidRPr="007550D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0"/>
                                <w:u w:val="single"/>
                              </w:rPr>
                              <w:t>17050  Dorset Avenue, Southfield, MI 48075.</w:t>
                            </w:r>
                          </w:p>
                          <w:p w:rsidR="00E5211C" w:rsidRPr="0072143E" w:rsidRDefault="00E5211C" w:rsidP="00933ADE">
                            <w:pPr>
                              <w:ind w:left="270"/>
                              <w:rPr>
                                <w:rFonts w:ascii="Arial" w:hAnsi="Arial" w:cs="Arial"/>
                                <w:color w:val="ED7D31" w:themeColor="accent2"/>
                                <w:sz w:val="20"/>
                                <w:szCs w:val="20"/>
                              </w:rPr>
                            </w:pPr>
                          </w:p>
                          <w:p w:rsidR="00E5211C" w:rsidRPr="007550D9" w:rsidRDefault="00E5211C" w:rsidP="00933ADE">
                            <w:pPr>
                              <w:ind w:left="270"/>
                              <w:jc w:val="center"/>
                              <w:rPr>
                                <w:rFonts w:ascii="Arial" w:hAnsi="Arial" w:cs="Arial"/>
                                <w:b/>
                                <w:color w:val="00B0F0"/>
                                <w:szCs w:val="27"/>
                                <w:u w:val="single"/>
                              </w:rPr>
                            </w:pPr>
                            <w:r w:rsidRPr="007550D9">
                              <w:rPr>
                                <w:rFonts w:ascii="Arial" w:hAnsi="Arial" w:cs="Arial"/>
                                <w:b/>
                                <w:color w:val="00B0F0"/>
                                <w:szCs w:val="27"/>
                                <w:u w:val="single"/>
                              </w:rPr>
                              <w:t>December Review:</w:t>
                            </w:r>
                          </w:p>
                          <w:p w:rsidR="00E5211C" w:rsidRPr="007550D9" w:rsidRDefault="00E5211C" w:rsidP="00933AD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270"/>
                              <w:jc w:val="both"/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7550D9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Our special person of the month is </w:t>
                            </w:r>
                            <w:r w:rsidR="00402C37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Asaiah Williams! He has been a tremendous help as a Patrol at the Bookf</w:t>
                            </w:r>
                            <w:r w:rsidR="002B1321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air and the Santa Shop.  He is a studious, Straight-A student and</w:t>
                            </w:r>
                            <w:r w:rsidR="00402C37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even goes out of his way to </w:t>
                            </w:r>
                            <w:r w:rsidR="002B1321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help other students struggling with homework.  Help us celebrate him!</w:t>
                            </w:r>
                          </w:p>
                          <w:p w:rsidR="00E5211C" w:rsidRPr="007550D9" w:rsidRDefault="00E5211C" w:rsidP="00933AD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270"/>
                              <w:jc w:val="both"/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7550D9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December’s </w:t>
                            </w:r>
                            <w:r w:rsidRPr="007550D9">
                              <w:rPr>
                                <w:rFonts w:cstheme="minorHAnsi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“</w:t>
                            </w:r>
                            <w:r w:rsidRPr="007550D9">
                              <w:rPr>
                                <w:rFonts w:cstheme="minorHAnsi"/>
                                <w:b/>
                                <w:i/>
                                <w:color w:val="2E74B5" w:themeColor="accent1" w:themeShade="BF"/>
                                <w:sz w:val="20"/>
                                <w:szCs w:val="20"/>
                              </w:rPr>
                              <w:t>Family Night</w:t>
                            </w:r>
                            <w:r w:rsidRPr="007550D9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” was a great time of music, fun and exercise.  60 members of our families and staff came together for a great Skate Night at Northland.  One of our students, TaNiyah, won a brand new pair of $80 Roller skates!!!  Thank you all for such a great turn out</w:t>
                            </w: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of Dads, Moms, Grandparents and Siblings</w:t>
                            </w:r>
                            <w:r w:rsidRPr="007550D9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.  It was so much fun!</w:t>
                            </w:r>
                          </w:p>
                          <w:p w:rsidR="00E5211C" w:rsidRPr="007550D9" w:rsidRDefault="00E5211C" w:rsidP="00933AD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270"/>
                              <w:jc w:val="both"/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7550D9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The children’s curriculum unit for December was </w:t>
                            </w:r>
                            <w:r w:rsidRPr="007550D9">
                              <w:rPr>
                                <w:rFonts w:cstheme="minorHAnsi"/>
                                <w:i/>
                                <w:color w:val="595959" w:themeColor="text1" w:themeTint="A6"/>
                                <w:sz w:val="20"/>
                                <w:szCs w:val="20"/>
                              </w:rPr>
                              <w:t>Building Bridges</w:t>
                            </w:r>
                            <w:r w:rsidRPr="007550D9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.  While we focused on the dynamics of physical bridges, as a Project-Based Learning activity we focused on building social bridges and converted the old Teacher’s Lounge/Storage room into a new </w:t>
                            </w:r>
                            <w:r w:rsidRPr="007550D9">
                              <w:rPr>
                                <w:rFonts w:cstheme="minorHAnsi"/>
                                <w:b/>
                                <w:i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Legacy </w:t>
                            </w:r>
                            <w:r>
                              <w:rPr>
                                <w:rFonts w:cstheme="minorHAnsi"/>
                                <w:b/>
                                <w:i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Wellness </w:t>
                            </w:r>
                            <w:r w:rsidRPr="007550D9">
                              <w:rPr>
                                <w:rFonts w:cstheme="minorHAnsi"/>
                                <w:b/>
                                <w:i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Lounge </w:t>
                            </w:r>
                            <w:r w:rsidRPr="007550D9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for the Teachers.  We wanted to always remind the teachers of how important</w:t>
                            </w: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they are.  The children made</w:t>
                            </w:r>
                            <w:r w:rsidRPr="007550D9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artwork, created a giant card</w:t>
                            </w: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, wrote essays, helped to set up, cleaned the room</w:t>
                            </w:r>
                            <w:r w:rsidRPr="007550D9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and donated 10% of the proceeds from their businesses to the project.</w:t>
                            </w: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Thanks also go to Mrs. Murphy for helping set up and donating some of the decorations and snacks.  </w:t>
                            </w:r>
                            <w:r w:rsidRPr="007550D9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:rsidR="00E5211C" w:rsidRPr="007550D9" w:rsidRDefault="00E5211C" w:rsidP="00933AD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270"/>
                              <w:jc w:val="both"/>
                              <w:rPr>
                                <w:rFonts w:ascii="Segoe UI" w:eastAsia="Times New Roman" w:hAnsi="Segoe UI" w:cs="Segoe UI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7550D9"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>The children had a very successful Business Bazaar and a few of our little Entrepreneurs sold out of their products.  Congratulations go out to :</w:t>
                            </w:r>
                            <w:r w:rsidRPr="007550D9">
                              <w:rPr>
                                <w:rFonts w:ascii="Segoe UI" w:eastAsia="Times New Roman" w:hAnsi="Segoe UI" w:cs="Segoe UI"/>
                                <w:color w:val="FF0000"/>
                                <w:sz w:val="18"/>
                                <w:szCs w:val="20"/>
                              </w:rPr>
                              <w:t xml:space="preserve"> </w:t>
                            </w:r>
                          </w:p>
                          <w:p w:rsidR="00E5211C" w:rsidRPr="002B1321" w:rsidRDefault="00E5211C" w:rsidP="00933ADE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/>
                              <w:ind w:left="270"/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</w:pP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FF0000"/>
                                <w:sz w:val="16"/>
                                <w:szCs w:val="20"/>
                              </w:rPr>
                              <w:t>Gift Mugs 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  <w:t xml:space="preserve">(owned by Mariah J., Peyton, Londyn M. and Izenebu) 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B050"/>
                                <w:sz w:val="14"/>
                                <w:szCs w:val="20"/>
                              </w:rPr>
                              <w:t>SOLD OUT!</w:t>
                            </w:r>
                          </w:p>
                          <w:p w:rsidR="00E5211C" w:rsidRPr="002B1321" w:rsidRDefault="00E5211C" w:rsidP="00933ADE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/>
                              <w:ind w:left="270"/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</w:pP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8000"/>
                                <w:sz w:val="16"/>
                                <w:szCs w:val="20"/>
                              </w:rPr>
                              <w:t>Slime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  <w:t> (owned by Christian, KaMyra and NoElle) 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B050"/>
                                <w:sz w:val="16"/>
                                <w:szCs w:val="20"/>
                              </w:rPr>
                              <w:t>SOLD OUT!</w:t>
                            </w:r>
                          </w:p>
                          <w:p w:rsidR="00E5211C" w:rsidRPr="002B1321" w:rsidRDefault="00E5211C" w:rsidP="00933ADE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/>
                              <w:ind w:left="270"/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</w:pP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8080"/>
                                <w:sz w:val="16"/>
                                <w:szCs w:val="20"/>
                              </w:rPr>
                              <w:t>Paper Airplanes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  <w:t> (owned by Donovan C., Donaven H. and Myles)</w:t>
                            </w:r>
                          </w:p>
                          <w:p w:rsidR="00E5211C" w:rsidRPr="002B1321" w:rsidRDefault="00E5211C" w:rsidP="00933ADE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/>
                              <w:ind w:left="270"/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</w:pP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800080"/>
                                <w:sz w:val="16"/>
                                <w:szCs w:val="20"/>
                              </w:rPr>
                              <w:t>Handmade Jewelry 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  <w:t>(owned by McKenlee &amp; Skyla D.)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B050"/>
                                <w:sz w:val="16"/>
                                <w:szCs w:val="20"/>
                              </w:rPr>
                              <w:t xml:space="preserve"> </w:t>
                            </w:r>
                          </w:p>
                          <w:p w:rsidR="00E5211C" w:rsidRPr="002B1321" w:rsidRDefault="00E5211C" w:rsidP="00933ADE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/>
                              <w:ind w:left="270"/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</w:pP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FF6600"/>
                                <w:sz w:val="16"/>
                                <w:szCs w:val="20"/>
                              </w:rPr>
                              <w:t>Handcrafted Beauty Products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  <w:t> (owned by Danee-Lynn, Amya &amp; Joy)</w:t>
                            </w:r>
                          </w:p>
                          <w:p w:rsidR="00E5211C" w:rsidRPr="002B1321" w:rsidRDefault="00E5211C" w:rsidP="00933ADE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/>
                              <w:ind w:left="270"/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</w:pP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FF0000"/>
                                <w:sz w:val="16"/>
                                <w:szCs w:val="20"/>
                              </w:rPr>
                              <w:t>Popcorn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FF6600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sz w:val="16"/>
                                <w:szCs w:val="20"/>
                              </w:rPr>
                              <w:t>(owned by Kenyon, Asaiah, Aria &amp; Autumn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FF6600"/>
                                <w:sz w:val="16"/>
                                <w:szCs w:val="20"/>
                              </w:rPr>
                              <w:t xml:space="preserve">) 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B050"/>
                                <w:sz w:val="16"/>
                                <w:szCs w:val="20"/>
                              </w:rPr>
                              <w:t>SOLD OUT!</w:t>
                            </w:r>
                          </w:p>
                          <w:p w:rsidR="00E5211C" w:rsidRPr="002B1321" w:rsidRDefault="00E5211C" w:rsidP="00933ADE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/>
                              <w:ind w:left="270"/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</w:pP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333333"/>
                                <w:sz w:val="16"/>
                                <w:szCs w:val="20"/>
                              </w:rPr>
                              <w:t>Bling Strings 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  <w:t>(owned by Jade)</w:t>
                            </w:r>
                          </w:p>
                          <w:p w:rsidR="00E5211C" w:rsidRPr="002B1321" w:rsidRDefault="00E5211C" w:rsidP="00933ADE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/>
                              <w:ind w:left="270"/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</w:pP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993300"/>
                                <w:sz w:val="16"/>
                                <w:szCs w:val="20"/>
                              </w:rPr>
                              <w:t>Origami Art Stars 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  <w:t>(owned by Austin, Brandon &amp; Alex)</w:t>
                            </w:r>
                          </w:p>
                          <w:p w:rsidR="00E5211C" w:rsidRPr="006E19E6" w:rsidRDefault="00E5211C" w:rsidP="00933ADE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/>
                              <w:ind w:left="270"/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4"/>
                                <w:szCs w:val="20"/>
                              </w:rPr>
                            </w:pP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0080"/>
                                <w:sz w:val="16"/>
                                <w:szCs w:val="20"/>
                              </w:rPr>
                              <w:t>Hand Designed Frames 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  <w:t>(owned by the K-1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0000"/>
                                <w:sz w:val="16"/>
                                <w:szCs w:val="20"/>
                              </w:rPr>
                              <w:t xml:space="preserve"> Grade Group)</w:t>
                            </w:r>
                            <w:r w:rsidRPr="002B1321">
                              <w:rPr>
                                <w:rFonts w:ascii="Segoe UI" w:eastAsia="Times New Roman" w:hAnsi="Segoe UI" w:cs="Segoe UI"/>
                                <w:b/>
                                <w:color w:val="00B050"/>
                                <w:sz w:val="16"/>
                                <w:szCs w:val="20"/>
                              </w:rPr>
                              <w:t xml:space="preserve"> </w:t>
                            </w:r>
                          </w:p>
                          <w:p w:rsidR="00E5211C" w:rsidRPr="006E19E6" w:rsidRDefault="00E5211C" w:rsidP="00933ADE">
                            <w:pPr>
                              <w:ind w:left="270"/>
                              <w:jc w:val="center"/>
                              <w:rPr>
                                <w:rFonts w:ascii="Arial" w:hAnsi="Arial" w:cs="Arial"/>
                                <w:b/>
                                <w:color w:val="00B0F0"/>
                                <w:sz w:val="20"/>
                                <w:u w:val="single"/>
                              </w:rPr>
                            </w:pPr>
                            <w:r w:rsidRPr="006E19E6">
                              <w:rPr>
                                <w:rFonts w:ascii="Arial" w:hAnsi="Arial" w:cs="Arial"/>
                                <w:b/>
                                <w:color w:val="00B0F0"/>
                                <w:sz w:val="20"/>
                                <w:u w:val="single"/>
                              </w:rPr>
                              <w:t>SPECIAL ANNOUNCEMENTS:</w:t>
                            </w:r>
                          </w:p>
                          <w:p w:rsidR="00E5211C" w:rsidRPr="002B1321" w:rsidRDefault="00E5211C" w:rsidP="00933AD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20"/>
                              <w:ind w:left="270" w:hanging="180"/>
                              <w:jc w:val="both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20"/>
                              </w:rPr>
                            </w:pPr>
                            <w:r w:rsidRPr="006E19E6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18"/>
                                <w:szCs w:val="20"/>
                              </w:rPr>
                              <w:t xml:space="preserve">Our next </w:t>
                            </w:r>
                            <w:r w:rsidRPr="006E19E6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2"/>
                                <w:szCs w:val="20"/>
                              </w:rPr>
                              <w:t xml:space="preserve">First Friday Family </w:t>
                            </w:r>
                            <w:r w:rsidRPr="006E19E6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0"/>
                                <w:szCs w:val="20"/>
                              </w:rPr>
                              <w:t xml:space="preserve">Night </w:t>
                            </w:r>
                            <w:r w:rsidRPr="006E19E6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18"/>
                                <w:szCs w:val="20"/>
                              </w:rPr>
                              <w:t xml:space="preserve">is </w:t>
                            </w:r>
                            <w:r w:rsidRPr="006E19E6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18"/>
                                <w:szCs w:val="20"/>
                                <w:u w:val="single"/>
                              </w:rPr>
                              <w:t>January 30</w:t>
                            </w:r>
                            <w:r w:rsidRPr="006E19E6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18"/>
                                <w:szCs w:val="20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Pr="006E19E6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18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Pr="006E19E6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0"/>
                                <w:szCs w:val="20"/>
                                <w:u w:val="single"/>
                              </w:rPr>
                              <w:t xml:space="preserve">as we celebrate Mrs. Rand’s </w:t>
                            </w:r>
                            <w:r w:rsidR="00402C37" w:rsidRPr="006E19E6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0"/>
                                <w:szCs w:val="20"/>
                                <w:u w:val="single"/>
                              </w:rPr>
                              <w:t xml:space="preserve">Karaoke </w:t>
                            </w:r>
                            <w:r w:rsidRPr="006E19E6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0"/>
                                <w:szCs w:val="20"/>
                                <w:u w:val="single"/>
                              </w:rPr>
                              <w:t>birthday.</w:t>
                            </w:r>
                            <w:r w:rsidRPr="006E19E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2B1321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The party will begin at 5:30 on </w:t>
                            </w:r>
                            <w:r w:rsidR="00402C37" w:rsidRPr="002B1321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Thursday, </w:t>
                            </w:r>
                            <w:r w:rsidRPr="002B1321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January 30</w:t>
                            </w:r>
                            <w:r w:rsidRPr="002B1321">
                              <w:rPr>
                                <w:rFonts w:ascii="Arial" w:hAnsi="Arial" w:cs="Arial"/>
                                <w:sz w:val="18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2B1321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.  Parents too!</w:t>
                            </w:r>
                            <w:r w:rsidRPr="002B1321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. We would like each child to bring a $5 gift to exchange.  Girls bring a girl-gift and boys a boy-gift. </w:t>
                            </w:r>
                            <w:r w:rsidR="00402C37" w:rsidRPr="002B1321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Warm up your voices, there will be prizes for the best singer.  </w:t>
                            </w:r>
                          </w:p>
                          <w:p w:rsidR="00E5211C" w:rsidRPr="006E19E6" w:rsidRDefault="00E5211C" w:rsidP="006E19E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20"/>
                              <w:ind w:left="180" w:firstLine="0"/>
                              <w:jc w:val="both"/>
                              <w:rPr>
                                <w:rFonts w:ascii="Arial" w:hAnsi="Arial" w:cs="Arial"/>
                                <w:color w:val="404040" w:themeColor="text1" w:themeTint="BF"/>
                                <w:sz w:val="16"/>
                                <w:szCs w:val="20"/>
                              </w:rPr>
                            </w:pPr>
                            <w:r w:rsidRPr="006E19E6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6"/>
                                <w:szCs w:val="20"/>
                              </w:rPr>
                              <w:t>We are adding a new extension of our curriculum this month focusing on STEM including robotics, coding</w:t>
                            </w:r>
                            <w:r w:rsidR="006E19E6" w:rsidRPr="006E19E6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6"/>
                                <w:szCs w:val="20"/>
                              </w:rPr>
                              <w:t>, engineering</w:t>
                            </w:r>
                            <w:r w:rsidRPr="006E19E6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6"/>
                                <w:szCs w:val="20"/>
                              </w:rPr>
                              <w:t xml:space="preserve"> and design. </w:t>
                            </w:r>
                            <w:r w:rsidR="00C438F8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6"/>
                                <w:szCs w:val="20"/>
                              </w:rPr>
                              <w:t>Get your fliers today.</w:t>
                            </w:r>
                          </w:p>
                          <w:p w:rsidR="00E5211C" w:rsidRPr="002B1321" w:rsidRDefault="00E5211C" w:rsidP="006E19E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20"/>
                              <w:ind w:left="180" w:firstLine="0"/>
                              <w:jc w:val="both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6"/>
                                <w:szCs w:val="20"/>
                              </w:rPr>
                            </w:pPr>
                            <w:r w:rsidRPr="002B1321">
                              <w:rPr>
                                <w:rFonts w:ascii="Arial" w:hAnsi="Arial" w:cs="Arial"/>
                                <w:b/>
                                <w:sz w:val="16"/>
                                <w:szCs w:val="20"/>
                              </w:rPr>
                              <w:t>School is closed for the holiday break from January 20</w:t>
                            </w:r>
                            <w:r w:rsidRPr="002B1321">
                              <w:rPr>
                                <w:rFonts w:ascii="Arial" w:hAnsi="Arial" w:cs="Arial"/>
                                <w:b/>
                                <w:sz w:val="16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2B1321">
                              <w:rPr>
                                <w:rFonts w:ascii="Arial" w:hAnsi="Arial" w:cs="Arial"/>
                                <w:b/>
                                <w:sz w:val="16"/>
                                <w:szCs w:val="20"/>
                              </w:rPr>
                              <w:t xml:space="preserve"> -  21</w:t>
                            </w:r>
                            <w:r w:rsidRPr="002B1321">
                              <w:rPr>
                                <w:rFonts w:ascii="Arial" w:hAnsi="Arial" w:cs="Arial"/>
                                <w:b/>
                                <w:sz w:val="16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Pr="002B1321">
                              <w:rPr>
                                <w:rFonts w:ascii="Arial" w:hAnsi="Arial" w:cs="Arial"/>
                                <w:b/>
                                <w:sz w:val="16"/>
                                <w:szCs w:val="20"/>
                              </w:rPr>
                              <w:t xml:space="preserve"> to celebrate Dr. King day and records day .  We will only</w:t>
                            </w:r>
                            <w:r w:rsidRPr="002B1321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2B1321">
                              <w:rPr>
                                <w:rFonts w:ascii="Arial" w:hAnsi="Arial" w:cs="Arial"/>
                                <w:b/>
                                <w:sz w:val="16"/>
                                <w:szCs w:val="20"/>
                              </w:rPr>
                              <w:t xml:space="preserve">have care </w:t>
                            </w:r>
                            <w:r w:rsidRPr="002B1321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available on </w:t>
                            </w:r>
                            <w:r w:rsidR="006E19E6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Tuesday, </w:t>
                            </w:r>
                            <w:r w:rsidRPr="002B1321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the 21</w:t>
                            </w:r>
                            <w:r w:rsidRPr="002B1321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Pr="002B1321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at the Magnolia Cente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29" type="#_x0000_t202" style="position:absolute;margin-left:-453pt;margin-top:57.35pt;width:330pt;height:621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" filled="f" stroked="f">
                <v:path arrowok="t"/>
                <v:textbox>
                  <w:txbxContent>
                    <w:p w:rsidR="00E5211C" w:rsidRPr="007550D9" w:rsidRDefault="00E5211C" w:rsidP="00F20144">
                      <w:pPr>
                        <w:spacing w:before="120"/>
                        <w:jc w:val="center"/>
                        <w:rPr>
                          <w:rFonts w:ascii="Arial" w:hAnsi="Arial" w:cs="Arial"/>
                          <w:b/>
                          <w:color w:val="70AD47" w:themeColor="accent6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1393D90F" wp14:editId="29FAC4DB">
                            <wp:extent cx="466725" cy="381361"/>
                            <wp:effectExtent l="0" t="0" r="0" b="0"/>
                            <wp:docPr id="19" name="Picture 19" descr="D:\Users\director\AppData\Local\Microsoft\Windows\Temporary Internet Files\Content.IE5\QNLW1AST\CWZs0[1]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QNLW1AST\CWZs0[1]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74267" cy="3875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911482"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t xml:space="preserve"> </w:t>
                      </w:r>
                      <w:r w:rsidRPr="007550D9">
                        <w:rPr>
                          <w:rFonts w:ascii="Arial" w:hAnsi="Arial" w:cs="Arial"/>
                          <w:b/>
                          <w:color w:val="00B0F0"/>
                          <w:szCs w:val="28"/>
                          <w:u w:val="single"/>
                        </w:rPr>
                        <w:t>Happy New Year Stevenson Families!</w:t>
                      </w:r>
                    </w:p>
                    <w:p w:rsidR="00E5211C" w:rsidRPr="007550D9" w:rsidRDefault="00E5211C" w:rsidP="00F20144">
                      <w:pPr>
                        <w:spacing w:line="72" w:lineRule="auto"/>
                        <w:rPr>
                          <w:rFonts w:ascii="Arial" w:hAnsi="Arial" w:cs="Arial"/>
                          <w:color w:val="595959" w:themeColor="text1" w:themeTint="A6"/>
                          <w:sz w:val="22"/>
                        </w:rPr>
                      </w:pPr>
                    </w:p>
                    <w:p w:rsidR="00E5211C" w:rsidRPr="007550D9" w:rsidRDefault="00E5211C" w:rsidP="00933ADE">
                      <w:pPr>
                        <w:ind w:left="27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0"/>
                        </w:rPr>
                      </w:pPr>
                      <w:r w:rsidRPr="007550D9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0"/>
                        </w:rPr>
                        <w:t>Please note that during non-holiday school closings, we hold our care services at the Magnolia Center, (unless otherwise noted).  The address is:</w:t>
                      </w:r>
                    </w:p>
                    <w:p w:rsidR="00E5211C" w:rsidRPr="007550D9" w:rsidRDefault="00E5211C" w:rsidP="00933ADE">
                      <w:pPr>
                        <w:ind w:left="270"/>
                        <w:jc w:val="center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0"/>
                          <w:u w:val="single"/>
                        </w:rPr>
                      </w:pPr>
                      <w:r w:rsidRPr="007550D9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0"/>
                          <w:u w:val="single"/>
                        </w:rPr>
                        <w:t>17050  Dorset Avenue, Southfield, MI 48075.</w:t>
                      </w:r>
                    </w:p>
                    <w:p w:rsidR="00E5211C" w:rsidRPr="0072143E" w:rsidRDefault="00E5211C" w:rsidP="00933ADE">
                      <w:pPr>
                        <w:ind w:left="270"/>
                        <w:rPr>
                          <w:rFonts w:ascii="Arial" w:hAnsi="Arial" w:cs="Arial"/>
                          <w:color w:val="ED7D31" w:themeColor="accent2"/>
                          <w:sz w:val="20"/>
                          <w:szCs w:val="20"/>
                        </w:rPr>
                      </w:pPr>
                    </w:p>
                    <w:p w:rsidR="00E5211C" w:rsidRPr="007550D9" w:rsidRDefault="00E5211C" w:rsidP="00933ADE">
                      <w:pPr>
                        <w:ind w:left="270"/>
                        <w:jc w:val="center"/>
                        <w:rPr>
                          <w:rFonts w:ascii="Arial" w:hAnsi="Arial" w:cs="Arial"/>
                          <w:b/>
                          <w:color w:val="00B0F0"/>
                          <w:szCs w:val="27"/>
                          <w:u w:val="single"/>
                        </w:rPr>
                      </w:pPr>
                      <w:r w:rsidRPr="007550D9">
                        <w:rPr>
                          <w:rFonts w:ascii="Arial" w:hAnsi="Arial" w:cs="Arial"/>
                          <w:b/>
                          <w:color w:val="00B0F0"/>
                          <w:szCs w:val="27"/>
                          <w:u w:val="single"/>
                        </w:rPr>
                        <w:t>December Review:</w:t>
                      </w:r>
                    </w:p>
                    <w:p w:rsidR="00E5211C" w:rsidRPr="007550D9" w:rsidRDefault="00E5211C" w:rsidP="00933AD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270"/>
                        <w:jc w:val="both"/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550D9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Our special person of the month is </w:t>
                      </w:r>
                      <w:r w:rsidR="00402C37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>Asaiah Williams! He has been a tremendous help as a Patrol at the Bookf</w:t>
                      </w:r>
                      <w:r w:rsidR="002B1321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>air and the Santa Shop.  He is a studious, Straight-A student and</w:t>
                      </w:r>
                      <w:r w:rsidR="00402C37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even goes out of his way to </w:t>
                      </w:r>
                      <w:r w:rsidR="002B1321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>help other students struggling with homework.  Help us celebrate him!</w:t>
                      </w:r>
                    </w:p>
                    <w:p w:rsidR="00E5211C" w:rsidRPr="007550D9" w:rsidRDefault="00E5211C" w:rsidP="00933AD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270"/>
                        <w:jc w:val="both"/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550D9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December’s </w:t>
                      </w:r>
                      <w:r w:rsidRPr="007550D9">
                        <w:rPr>
                          <w:rFonts w:cstheme="minorHAnsi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“</w:t>
                      </w:r>
                      <w:r w:rsidRPr="007550D9">
                        <w:rPr>
                          <w:rFonts w:cstheme="minorHAnsi"/>
                          <w:b/>
                          <w:i/>
                          <w:color w:val="2E74B5" w:themeColor="accent1" w:themeShade="BF"/>
                          <w:sz w:val="20"/>
                          <w:szCs w:val="20"/>
                        </w:rPr>
                        <w:t>Family Night</w:t>
                      </w:r>
                      <w:r w:rsidRPr="007550D9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>” was a great time of music, fun and exercise.  60 members of our families and staff came together for a great Skate Night at Northland.  One of our students, TaNiyah, won a brand new pair of $80 Roller skates!!!  Thank you all for such a great turn out</w:t>
                      </w:r>
                      <w:r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of Dads, Moms, Grandparents and Siblings</w:t>
                      </w:r>
                      <w:r w:rsidRPr="007550D9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>.  It was so much fun!</w:t>
                      </w:r>
                    </w:p>
                    <w:p w:rsidR="00E5211C" w:rsidRPr="007550D9" w:rsidRDefault="00E5211C" w:rsidP="00933AD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270"/>
                        <w:jc w:val="both"/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7550D9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The children’s curriculum unit for December was </w:t>
                      </w:r>
                      <w:r w:rsidRPr="007550D9">
                        <w:rPr>
                          <w:rFonts w:cstheme="minorHAnsi"/>
                          <w:i/>
                          <w:color w:val="595959" w:themeColor="text1" w:themeTint="A6"/>
                          <w:sz w:val="20"/>
                          <w:szCs w:val="20"/>
                        </w:rPr>
                        <w:t>Building Bridges</w:t>
                      </w:r>
                      <w:r w:rsidRPr="007550D9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.  While we focused on the dynamics of physical bridges, as a Project-Based Learning activity we focused on building social bridges and converted the old Teacher’s Lounge/Storage room into a new </w:t>
                      </w:r>
                      <w:r w:rsidRPr="007550D9">
                        <w:rPr>
                          <w:rFonts w:cstheme="minorHAnsi"/>
                          <w:b/>
                          <w:i/>
                          <w:color w:val="595959" w:themeColor="text1" w:themeTint="A6"/>
                          <w:sz w:val="20"/>
                          <w:szCs w:val="20"/>
                        </w:rPr>
                        <w:t xml:space="preserve">Legacy </w:t>
                      </w:r>
                      <w:r>
                        <w:rPr>
                          <w:rFonts w:cstheme="minorHAnsi"/>
                          <w:b/>
                          <w:i/>
                          <w:color w:val="595959" w:themeColor="text1" w:themeTint="A6"/>
                          <w:sz w:val="20"/>
                          <w:szCs w:val="20"/>
                        </w:rPr>
                        <w:t xml:space="preserve">Wellness </w:t>
                      </w:r>
                      <w:r w:rsidRPr="007550D9">
                        <w:rPr>
                          <w:rFonts w:cstheme="minorHAnsi"/>
                          <w:b/>
                          <w:i/>
                          <w:color w:val="595959" w:themeColor="text1" w:themeTint="A6"/>
                          <w:sz w:val="20"/>
                          <w:szCs w:val="20"/>
                        </w:rPr>
                        <w:t xml:space="preserve">Lounge </w:t>
                      </w:r>
                      <w:r w:rsidRPr="007550D9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>for the Teachers.  We wanted to always remind the teachers of how important</w:t>
                      </w:r>
                      <w:r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they are.  The children made</w:t>
                      </w:r>
                      <w:r w:rsidRPr="007550D9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artwork, created a giant card</w:t>
                      </w:r>
                      <w:r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>, wrote essays, helped to set up, cleaned the room</w:t>
                      </w:r>
                      <w:r w:rsidRPr="007550D9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and donated 10% of the proceeds from their businesses to the project.</w:t>
                      </w:r>
                      <w:r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Thanks also go to Mrs. Murphy for helping set up and donating some of the decorations and snacks.  </w:t>
                      </w:r>
                      <w:r w:rsidRPr="007550D9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   </w:t>
                      </w:r>
                    </w:p>
                    <w:p w:rsidR="00E5211C" w:rsidRPr="007550D9" w:rsidRDefault="00E5211C" w:rsidP="00933AD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270"/>
                        <w:jc w:val="both"/>
                        <w:rPr>
                          <w:rFonts w:ascii="Segoe UI" w:eastAsia="Times New Roman" w:hAnsi="Segoe UI" w:cs="Segoe UI"/>
                          <w:color w:val="000000"/>
                          <w:sz w:val="18"/>
                          <w:szCs w:val="20"/>
                        </w:rPr>
                      </w:pPr>
                      <w:r w:rsidRPr="007550D9"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>The children had a very successful Business Bazaar and a few of our little Entrepreneurs sold out of their products.  Congratulations go out to :</w:t>
                      </w:r>
                      <w:r w:rsidRPr="007550D9">
                        <w:rPr>
                          <w:rFonts w:ascii="Segoe UI" w:eastAsia="Times New Roman" w:hAnsi="Segoe UI" w:cs="Segoe UI"/>
                          <w:color w:val="FF0000"/>
                          <w:sz w:val="18"/>
                          <w:szCs w:val="20"/>
                        </w:rPr>
                        <w:t xml:space="preserve"> </w:t>
                      </w:r>
                    </w:p>
                    <w:p w:rsidR="00E5211C" w:rsidRPr="002B1321" w:rsidRDefault="00E5211C" w:rsidP="00933ADE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/>
                        <w:ind w:left="270"/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</w:pP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FF0000"/>
                          <w:sz w:val="16"/>
                          <w:szCs w:val="20"/>
                        </w:rPr>
                        <w:t>Gift Mugs 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  <w:t xml:space="preserve">(owned by Mariah J., Peyton, Londyn M. and Izenebu) 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B050"/>
                          <w:sz w:val="14"/>
                          <w:szCs w:val="20"/>
                        </w:rPr>
                        <w:t>SOLD OUT!</w:t>
                      </w:r>
                    </w:p>
                    <w:p w:rsidR="00E5211C" w:rsidRPr="002B1321" w:rsidRDefault="00E5211C" w:rsidP="00933ADE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/>
                        <w:ind w:left="270"/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</w:pP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8000"/>
                          <w:sz w:val="16"/>
                          <w:szCs w:val="20"/>
                        </w:rPr>
                        <w:t>Slime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  <w:t> (owned by Christian, KaMyra and NoElle) 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B050"/>
                          <w:sz w:val="16"/>
                          <w:szCs w:val="20"/>
                        </w:rPr>
                        <w:t>SOLD OUT!</w:t>
                      </w:r>
                    </w:p>
                    <w:p w:rsidR="00E5211C" w:rsidRPr="002B1321" w:rsidRDefault="00E5211C" w:rsidP="00933ADE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/>
                        <w:ind w:left="270"/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</w:pP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8080"/>
                          <w:sz w:val="16"/>
                          <w:szCs w:val="20"/>
                        </w:rPr>
                        <w:t>Paper Airplanes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  <w:t> (owned by Donovan C., Donaven H. and Myles)</w:t>
                      </w:r>
                    </w:p>
                    <w:p w:rsidR="00E5211C" w:rsidRPr="002B1321" w:rsidRDefault="00E5211C" w:rsidP="00933ADE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/>
                        <w:ind w:left="270"/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</w:pP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800080"/>
                          <w:sz w:val="16"/>
                          <w:szCs w:val="20"/>
                        </w:rPr>
                        <w:t>Handmade Jewelry 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  <w:t>(owned by McKenlee &amp; Skyla D.)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B050"/>
                          <w:sz w:val="16"/>
                          <w:szCs w:val="20"/>
                        </w:rPr>
                        <w:t xml:space="preserve"> </w:t>
                      </w:r>
                    </w:p>
                    <w:p w:rsidR="00E5211C" w:rsidRPr="002B1321" w:rsidRDefault="00E5211C" w:rsidP="00933ADE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/>
                        <w:ind w:left="270"/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</w:pP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FF6600"/>
                          <w:sz w:val="16"/>
                          <w:szCs w:val="20"/>
                        </w:rPr>
                        <w:t>Handcrafted Beauty Products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  <w:t> (owned by Danee-Lynn, Amya &amp; Joy)</w:t>
                      </w:r>
                    </w:p>
                    <w:p w:rsidR="00E5211C" w:rsidRPr="002B1321" w:rsidRDefault="00E5211C" w:rsidP="00933ADE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/>
                        <w:ind w:left="270"/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</w:pP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FF0000"/>
                          <w:sz w:val="16"/>
                          <w:szCs w:val="20"/>
                        </w:rPr>
                        <w:t>Popcorn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FF6600"/>
                          <w:sz w:val="16"/>
                          <w:szCs w:val="20"/>
                        </w:rPr>
                        <w:t xml:space="preserve"> 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sz w:val="16"/>
                          <w:szCs w:val="20"/>
                        </w:rPr>
                        <w:t>(owned by Kenyon, Asaiah, Aria &amp; Autumn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FF6600"/>
                          <w:sz w:val="16"/>
                          <w:szCs w:val="20"/>
                        </w:rPr>
                        <w:t xml:space="preserve">) 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B050"/>
                          <w:sz w:val="16"/>
                          <w:szCs w:val="20"/>
                        </w:rPr>
                        <w:t>SOLD OUT!</w:t>
                      </w:r>
                    </w:p>
                    <w:p w:rsidR="00E5211C" w:rsidRPr="002B1321" w:rsidRDefault="00E5211C" w:rsidP="00933ADE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/>
                        <w:ind w:left="270"/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</w:pP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333333"/>
                          <w:sz w:val="16"/>
                          <w:szCs w:val="20"/>
                        </w:rPr>
                        <w:t>Bling Strings 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  <w:t>(owned by Jade)</w:t>
                      </w:r>
                    </w:p>
                    <w:p w:rsidR="00E5211C" w:rsidRPr="002B1321" w:rsidRDefault="00E5211C" w:rsidP="00933ADE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/>
                        <w:ind w:left="270"/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</w:pP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993300"/>
                          <w:sz w:val="16"/>
                          <w:szCs w:val="20"/>
                        </w:rPr>
                        <w:t>Origami Art Stars 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  <w:t>(owned by Austin, Brandon &amp; Alex)</w:t>
                      </w:r>
                    </w:p>
                    <w:p w:rsidR="00E5211C" w:rsidRPr="006E19E6" w:rsidRDefault="00E5211C" w:rsidP="00933ADE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/>
                        <w:ind w:left="270"/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4"/>
                          <w:szCs w:val="20"/>
                        </w:rPr>
                      </w:pP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0080"/>
                          <w:sz w:val="16"/>
                          <w:szCs w:val="20"/>
                        </w:rPr>
                        <w:t>Hand Designed Frames 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  <w:t>(owned by the K-1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  <w:vertAlign w:val="superscript"/>
                        </w:rPr>
                        <w:t>st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0000"/>
                          <w:sz w:val="16"/>
                          <w:szCs w:val="20"/>
                        </w:rPr>
                        <w:t xml:space="preserve"> Grade Group)</w:t>
                      </w:r>
                      <w:r w:rsidRPr="002B1321">
                        <w:rPr>
                          <w:rFonts w:ascii="Segoe UI" w:eastAsia="Times New Roman" w:hAnsi="Segoe UI" w:cs="Segoe UI"/>
                          <w:b/>
                          <w:color w:val="00B050"/>
                          <w:sz w:val="16"/>
                          <w:szCs w:val="20"/>
                        </w:rPr>
                        <w:t xml:space="preserve"> </w:t>
                      </w:r>
                    </w:p>
                    <w:p w:rsidR="00E5211C" w:rsidRPr="006E19E6" w:rsidRDefault="00E5211C" w:rsidP="00933ADE">
                      <w:pPr>
                        <w:ind w:left="270"/>
                        <w:jc w:val="center"/>
                        <w:rPr>
                          <w:rFonts w:ascii="Arial" w:hAnsi="Arial" w:cs="Arial"/>
                          <w:b/>
                          <w:color w:val="00B0F0"/>
                          <w:sz w:val="20"/>
                          <w:u w:val="single"/>
                        </w:rPr>
                      </w:pPr>
                      <w:r w:rsidRPr="006E19E6">
                        <w:rPr>
                          <w:rFonts w:ascii="Arial" w:hAnsi="Arial" w:cs="Arial"/>
                          <w:b/>
                          <w:color w:val="00B0F0"/>
                          <w:sz w:val="20"/>
                          <w:u w:val="single"/>
                        </w:rPr>
                        <w:t>SPECIAL ANNOUNCEMENTS:</w:t>
                      </w:r>
                    </w:p>
                    <w:p w:rsidR="00E5211C" w:rsidRPr="002B1321" w:rsidRDefault="00E5211C" w:rsidP="00933AD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20"/>
                        <w:ind w:left="270" w:hanging="180"/>
                        <w:jc w:val="both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20"/>
                        </w:rPr>
                      </w:pPr>
                      <w:r w:rsidRPr="006E19E6">
                        <w:rPr>
                          <w:rFonts w:ascii="Arial" w:hAnsi="Arial" w:cs="Arial"/>
                          <w:b/>
                          <w:i/>
                          <w:color w:val="7030A0"/>
                          <w:sz w:val="18"/>
                          <w:szCs w:val="20"/>
                        </w:rPr>
                        <w:t xml:space="preserve">Our next </w:t>
                      </w:r>
                      <w:r w:rsidRPr="006E19E6">
                        <w:rPr>
                          <w:rFonts w:ascii="Arial" w:hAnsi="Arial" w:cs="Arial"/>
                          <w:b/>
                          <w:i/>
                          <w:color w:val="7030A0"/>
                          <w:sz w:val="22"/>
                          <w:szCs w:val="20"/>
                        </w:rPr>
                        <w:t xml:space="preserve">First Friday Family </w:t>
                      </w:r>
                      <w:r w:rsidRPr="006E19E6">
                        <w:rPr>
                          <w:rFonts w:ascii="Arial" w:hAnsi="Arial" w:cs="Arial"/>
                          <w:b/>
                          <w:i/>
                          <w:color w:val="7030A0"/>
                          <w:sz w:val="20"/>
                          <w:szCs w:val="20"/>
                        </w:rPr>
                        <w:t xml:space="preserve">Night </w:t>
                      </w:r>
                      <w:r w:rsidRPr="006E19E6">
                        <w:rPr>
                          <w:rFonts w:ascii="Arial" w:hAnsi="Arial" w:cs="Arial"/>
                          <w:b/>
                          <w:i/>
                          <w:color w:val="7030A0"/>
                          <w:sz w:val="18"/>
                          <w:szCs w:val="20"/>
                        </w:rPr>
                        <w:t xml:space="preserve">is </w:t>
                      </w:r>
                      <w:r w:rsidRPr="006E19E6">
                        <w:rPr>
                          <w:rFonts w:ascii="Arial" w:hAnsi="Arial" w:cs="Arial"/>
                          <w:b/>
                          <w:i/>
                          <w:color w:val="7030A0"/>
                          <w:sz w:val="18"/>
                          <w:szCs w:val="20"/>
                          <w:u w:val="single"/>
                        </w:rPr>
                        <w:t>January 30</w:t>
                      </w:r>
                      <w:r w:rsidRPr="006E19E6">
                        <w:rPr>
                          <w:rFonts w:ascii="Arial" w:hAnsi="Arial" w:cs="Arial"/>
                          <w:b/>
                          <w:i/>
                          <w:color w:val="7030A0"/>
                          <w:sz w:val="18"/>
                          <w:szCs w:val="20"/>
                          <w:u w:val="single"/>
                          <w:vertAlign w:val="superscript"/>
                        </w:rPr>
                        <w:t>th</w:t>
                      </w:r>
                      <w:r w:rsidRPr="006E19E6">
                        <w:rPr>
                          <w:rFonts w:ascii="Arial" w:hAnsi="Arial" w:cs="Arial"/>
                          <w:b/>
                          <w:i/>
                          <w:color w:val="7030A0"/>
                          <w:sz w:val="18"/>
                          <w:szCs w:val="20"/>
                          <w:u w:val="single"/>
                        </w:rPr>
                        <w:t xml:space="preserve"> </w:t>
                      </w:r>
                      <w:r w:rsidRPr="006E19E6">
                        <w:rPr>
                          <w:rFonts w:ascii="Arial" w:hAnsi="Arial" w:cs="Arial"/>
                          <w:b/>
                          <w:i/>
                          <w:color w:val="7030A0"/>
                          <w:sz w:val="20"/>
                          <w:szCs w:val="20"/>
                          <w:u w:val="single"/>
                        </w:rPr>
                        <w:t xml:space="preserve">as we celebrate Mrs. Rand’s </w:t>
                      </w:r>
                      <w:r w:rsidR="00402C37" w:rsidRPr="006E19E6">
                        <w:rPr>
                          <w:rFonts w:ascii="Arial" w:hAnsi="Arial" w:cs="Arial"/>
                          <w:b/>
                          <w:i/>
                          <w:color w:val="7030A0"/>
                          <w:sz w:val="20"/>
                          <w:szCs w:val="20"/>
                          <w:u w:val="single"/>
                        </w:rPr>
                        <w:t xml:space="preserve">Karaoke </w:t>
                      </w:r>
                      <w:r w:rsidRPr="006E19E6">
                        <w:rPr>
                          <w:rFonts w:ascii="Arial" w:hAnsi="Arial" w:cs="Arial"/>
                          <w:b/>
                          <w:i/>
                          <w:color w:val="7030A0"/>
                          <w:sz w:val="20"/>
                          <w:szCs w:val="20"/>
                          <w:u w:val="single"/>
                        </w:rPr>
                        <w:t>birthday.</w:t>
                      </w:r>
                      <w:r w:rsidRPr="006E19E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</w:t>
                      </w:r>
                      <w:r w:rsidRPr="002B1321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The party will begin at 5:30 on </w:t>
                      </w:r>
                      <w:r w:rsidR="00402C37" w:rsidRPr="002B1321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Thursday, </w:t>
                      </w:r>
                      <w:r w:rsidRPr="002B1321">
                        <w:rPr>
                          <w:rFonts w:ascii="Arial" w:hAnsi="Arial" w:cs="Arial"/>
                          <w:sz w:val="18"/>
                          <w:szCs w:val="20"/>
                        </w:rPr>
                        <w:t>January 30</w:t>
                      </w:r>
                      <w:r w:rsidRPr="002B1321">
                        <w:rPr>
                          <w:rFonts w:ascii="Arial" w:hAnsi="Arial" w:cs="Arial"/>
                          <w:sz w:val="18"/>
                          <w:szCs w:val="20"/>
                          <w:vertAlign w:val="superscript"/>
                        </w:rPr>
                        <w:t>th</w:t>
                      </w:r>
                      <w:r w:rsidRPr="002B1321">
                        <w:rPr>
                          <w:rFonts w:ascii="Arial" w:hAnsi="Arial" w:cs="Arial"/>
                          <w:sz w:val="18"/>
                          <w:szCs w:val="20"/>
                        </w:rPr>
                        <w:t>.  Parents too!</w:t>
                      </w:r>
                      <w:r w:rsidRPr="002B1321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. We would like each child to bring a $5 gift to exchange.  Girls bring a girl-gift and boys a boy-gift. </w:t>
                      </w:r>
                      <w:r w:rsidR="00402C37" w:rsidRPr="002B1321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Warm up your voices, there will be prizes for the best singer.  </w:t>
                      </w:r>
                    </w:p>
                    <w:p w:rsidR="00E5211C" w:rsidRPr="006E19E6" w:rsidRDefault="00E5211C" w:rsidP="006E19E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20"/>
                        <w:ind w:left="180" w:firstLine="0"/>
                        <w:jc w:val="both"/>
                        <w:rPr>
                          <w:rFonts w:ascii="Arial" w:hAnsi="Arial" w:cs="Arial"/>
                          <w:color w:val="404040" w:themeColor="text1" w:themeTint="BF"/>
                          <w:sz w:val="16"/>
                          <w:szCs w:val="20"/>
                        </w:rPr>
                      </w:pPr>
                      <w:r w:rsidRPr="006E19E6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6"/>
                          <w:szCs w:val="20"/>
                        </w:rPr>
                        <w:t>We are adding a new extension of our curriculum this month focusing on STEM including robotics, coding</w:t>
                      </w:r>
                      <w:r w:rsidR="006E19E6" w:rsidRPr="006E19E6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6"/>
                          <w:szCs w:val="20"/>
                        </w:rPr>
                        <w:t>, engineering</w:t>
                      </w:r>
                      <w:r w:rsidRPr="006E19E6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6"/>
                          <w:szCs w:val="20"/>
                        </w:rPr>
                        <w:t xml:space="preserve"> and design. </w:t>
                      </w:r>
                      <w:r w:rsidR="00C438F8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6"/>
                          <w:szCs w:val="20"/>
                        </w:rPr>
                        <w:t>Get your fliers today.</w:t>
                      </w:r>
                    </w:p>
                    <w:p w:rsidR="00E5211C" w:rsidRPr="002B1321" w:rsidRDefault="00E5211C" w:rsidP="006E19E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20"/>
                        <w:ind w:left="180" w:firstLine="0"/>
                        <w:jc w:val="both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6"/>
                          <w:szCs w:val="20"/>
                        </w:rPr>
                      </w:pPr>
                      <w:r w:rsidRPr="002B1321">
                        <w:rPr>
                          <w:rFonts w:ascii="Arial" w:hAnsi="Arial" w:cs="Arial"/>
                          <w:b/>
                          <w:sz w:val="16"/>
                          <w:szCs w:val="20"/>
                        </w:rPr>
                        <w:t>School is closed for the holiday break from January 20</w:t>
                      </w:r>
                      <w:r w:rsidRPr="002B1321">
                        <w:rPr>
                          <w:rFonts w:ascii="Arial" w:hAnsi="Arial" w:cs="Arial"/>
                          <w:b/>
                          <w:sz w:val="16"/>
                          <w:szCs w:val="20"/>
                          <w:vertAlign w:val="superscript"/>
                        </w:rPr>
                        <w:t>th</w:t>
                      </w:r>
                      <w:r w:rsidRPr="002B1321">
                        <w:rPr>
                          <w:rFonts w:ascii="Arial" w:hAnsi="Arial" w:cs="Arial"/>
                          <w:b/>
                          <w:sz w:val="16"/>
                          <w:szCs w:val="20"/>
                        </w:rPr>
                        <w:t xml:space="preserve"> -  21</w:t>
                      </w:r>
                      <w:r w:rsidRPr="002B1321">
                        <w:rPr>
                          <w:rFonts w:ascii="Arial" w:hAnsi="Arial" w:cs="Arial"/>
                          <w:b/>
                          <w:sz w:val="16"/>
                          <w:szCs w:val="20"/>
                          <w:vertAlign w:val="superscript"/>
                        </w:rPr>
                        <w:t>st</w:t>
                      </w:r>
                      <w:r w:rsidRPr="002B1321">
                        <w:rPr>
                          <w:rFonts w:ascii="Arial" w:hAnsi="Arial" w:cs="Arial"/>
                          <w:b/>
                          <w:sz w:val="16"/>
                          <w:szCs w:val="20"/>
                        </w:rPr>
                        <w:t xml:space="preserve"> to celebrate Dr. King day and records day .  We will only</w:t>
                      </w:r>
                      <w:r w:rsidRPr="002B1321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Pr="002B1321">
                        <w:rPr>
                          <w:rFonts w:ascii="Arial" w:hAnsi="Arial" w:cs="Arial"/>
                          <w:b/>
                          <w:sz w:val="16"/>
                          <w:szCs w:val="20"/>
                        </w:rPr>
                        <w:t xml:space="preserve">have care </w:t>
                      </w:r>
                      <w:r w:rsidRPr="002B1321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available on </w:t>
                      </w:r>
                      <w:r w:rsidR="006E19E6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Tuesday, </w:t>
                      </w:r>
                      <w:r w:rsidRPr="002B1321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the 21</w:t>
                      </w:r>
                      <w:r w:rsidRPr="002B1321">
                        <w:rPr>
                          <w:rFonts w:ascii="Arial" w:hAnsi="Arial" w:cs="Arial"/>
                          <w:b/>
                          <w:sz w:val="18"/>
                          <w:szCs w:val="20"/>
                          <w:vertAlign w:val="superscript"/>
                        </w:rPr>
                        <w:t>st</w:t>
                      </w:r>
                      <w:r w:rsidRPr="002B1321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at the Magnolia Center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-1632585</wp:posOffset>
                </wp:positionH>
                <wp:positionV relativeFrom="paragraph">
                  <wp:posOffset>2347595</wp:posOffset>
                </wp:positionV>
                <wp:extent cx="520065" cy="447675"/>
                <wp:effectExtent l="24765" t="95250" r="55245" b="123825"/>
                <wp:wrapNone/>
                <wp:docPr id="20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0065" cy="447675"/>
                        </a:xfrm>
                        <a:prstGeom prst="rightArrow">
                          <a:avLst>
                            <a:gd name="adj1" fmla="val 50000"/>
                            <a:gd name="adj2" fmla="val 29043"/>
                          </a:avLst>
                        </a:prstGeom>
                        <a:solidFill>
                          <a:schemeClr val="accent5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18" o:spid="_x0000_s1026" type="#_x0000_t13" style="position:absolute;margin-left:-128.55pt;margin-top:184.85pt;width:40.95pt;height:35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" fillcolor="#4472c4 [3208]" strokecolor="#f2f2f2 [3041]" strokeweight="3pt">
                <v:shadow on="t" color="#1f3763 [1608]" opacity=".5" offset="1pt"/>
              </v:shape>
            </w:pict>
          </mc:Fallback>
        </mc:AlternateContent>
      </w:r>
      <w:r w:rsidR="008E727A">
        <w:rPr>
          <w:noProof/>
        </w:rPr>
        <w:drawing>
          <wp:anchor distT="0" distB="0" distL="114300" distR="114300" simplePos="0" relativeHeight="251660288" behindDoc="1" locked="0" layoutInCell="1" allowOverlap="1" wp14:anchorId="62842B9F" wp14:editId="038A57D8">
            <wp:simplePos x="0" y="0"/>
            <wp:positionH relativeFrom="column">
              <wp:posOffset>-5682298</wp:posOffset>
            </wp:positionH>
            <wp:positionV relativeFrom="paragraph">
              <wp:posOffset>5162868</wp:posOffset>
            </wp:positionV>
            <wp:extent cx="2468245" cy="2609850"/>
            <wp:effectExtent l="5398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mpions corners-6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 flipH="1" flipV="1">
                      <a:off x="0" y="0"/>
                      <a:ext cx="246824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827780</wp:posOffset>
                </wp:positionH>
                <wp:positionV relativeFrom="paragraph">
                  <wp:posOffset>1418590</wp:posOffset>
                </wp:positionV>
                <wp:extent cx="1905" cy="3308350"/>
                <wp:effectExtent l="0" t="0" r="36195" b="2540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" cy="33083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alpha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301.4pt,111.7pt" to="301.55pt,37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" strokecolor="black [3213]">
                <v:stroke opacity="52428f" joinstyle="miter"/>
                <o:lock v:ext="edit" shapetype="f"/>
              </v:line>
            </w:pict>
          </mc:Fallback>
        </mc:AlternateContent>
      </w:r>
      <w:r w:rsidR="00C20C64">
        <w:br w:type="page"/>
      </w:r>
    </w:p>
    <w:p w:rsidR="00F37728" w:rsidRDefault="00F37728"/>
    <w:p w:rsidR="00F37728" w:rsidRDefault="00F37728"/>
    <w:p w:rsidR="00732ED6" w:rsidRDefault="00732ED6">
      <w:pPr>
        <w:rPr>
          <w:noProof/>
        </w:rPr>
      </w:pPr>
    </w:p>
    <w:p w:rsidR="00595E76" w:rsidRDefault="008002CA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524510</wp:posOffset>
                </wp:positionH>
                <wp:positionV relativeFrom="paragraph">
                  <wp:posOffset>13335</wp:posOffset>
                </wp:positionV>
                <wp:extent cx="6372225" cy="688340"/>
                <wp:effectExtent l="0" t="0" r="0" b="0"/>
                <wp:wrapSquare wrapText="bothSides"/>
                <wp:docPr id="1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72225" cy="68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5211C" w:rsidRPr="00582E3F" w:rsidRDefault="00E5211C" w:rsidP="00C20C64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90"/>
                                <w:szCs w:val="90"/>
                              </w:rPr>
                              <w:t>Southfield Champions</w:t>
                            </w:r>
                          </w:p>
                          <w:p w:rsidR="00E5211C" w:rsidRPr="00582E3F" w:rsidRDefault="00E5211C" w:rsidP="00C20C64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position:absolute;margin-left:-41.3pt;margin-top:1.05pt;width:501.75pt;height:54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" filled="f" stroked="f">
                <v:path arrowok="t"/>
                <v:textbox>
                  <w:txbxContent>
                    <w:p w:rsidR="00E5211C" w:rsidRPr="00582E3F" w:rsidRDefault="00E5211C" w:rsidP="00C20C64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90"/>
                          <w:szCs w:val="9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90"/>
                          <w:szCs w:val="90"/>
                        </w:rPr>
                        <w:t>Southfield Champions</w:t>
                      </w:r>
                    </w:p>
                    <w:p w:rsidR="00E5211C" w:rsidRPr="00582E3F" w:rsidRDefault="00E5211C" w:rsidP="00C20C64">
                      <w:pPr>
                        <w:rPr>
                          <w:rFonts w:ascii="Arial" w:hAnsi="Arial" w:cs="Arial"/>
                          <w:color w:val="FFFFFF" w:themeColor="background1"/>
                          <w:sz w:val="90"/>
                          <w:szCs w:val="9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70000" w:rsidRDefault="00C438F8">
      <w:r>
        <w:rPr>
          <w:noProof/>
        </w:rPr>
        <w:drawing>
          <wp:anchor distT="0" distB="0" distL="114300" distR="114300" simplePos="0" relativeHeight="251659264" behindDoc="1" locked="0" layoutInCell="1" allowOverlap="1" wp14:anchorId="5B8C95A5" wp14:editId="3B55CA36">
            <wp:simplePos x="0" y="0"/>
            <wp:positionH relativeFrom="column">
              <wp:posOffset>-676275</wp:posOffset>
            </wp:positionH>
            <wp:positionV relativeFrom="paragraph">
              <wp:posOffset>4552950</wp:posOffset>
            </wp:positionV>
            <wp:extent cx="3609975" cy="314325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oud-Circles-yellow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02C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410210</wp:posOffset>
                </wp:positionH>
                <wp:positionV relativeFrom="paragraph">
                  <wp:posOffset>4439920</wp:posOffset>
                </wp:positionV>
                <wp:extent cx="3514725" cy="2879725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14725" cy="2879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5211C" w:rsidRPr="00C20C64" w:rsidRDefault="00E5211C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</w:p>
                          <w:p w:rsidR="00E5211C" w:rsidRPr="00A653B5" w:rsidRDefault="00E5211C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Site Name: 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>Stevenson Elementary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E5211C" w:rsidRPr="00A653B5" w:rsidRDefault="00E5211C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>Site:  #4035</w:t>
                            </w:r>
                          </w:p>
                          <w:p w:rsidR="00E5211C" w:rsidRPr="00A653B5" w:rsidRDefault="00E5211C" w:rsidP="008D551E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Cs w:val="28"/>
                              </w:rPr>
                            </w:pP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Staff: 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>Mrs. Rand- Southfield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>Field Coach, Director and 4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>-5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Grade Teacher         </w:t>
                            </w:r>
                            <w:hyperlink r:id="rId13" w:history="1">
                              <w:r w:rsidRPr="00A653B5">
                                <w:rPr>
                                  <w:rStyle w:val="Hyperlink"/>
                                  <w:rFonts w:ascii="Arial" w:hAnsi="Arial" w:cs="Arial"/>
                                  <w:szCs w:val="28"/>
                                  <w:u w:val="none"/>
                                </w:rPr>
                                <w:t>KRand@discoverchampions.com</w:t>
                              </w:r>
                            </w:hyperlink>
                            <w:r w:rsidRPr="00A653B5">
                              <w:rPr>
                                <w:rFonts w:ascii="Arial" w:hAnsi="Arial" w:cs="Arial"/>
                                <w:color w:val="595959" w:themeColor="text1" w:themeTint="A6"/>
                                <w:szCs w:val="28"/>
                              </w:rPr>
                              <w:t xml:space="preserve"> </w:t>
                            </w:r>
                          </w:p>
                          <w:p w:rsidR="00E5211C" w:rsidRPr="00A653B5" w:rsidRDefault="00E5211C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</w:pP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           Mr. Morris- 2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vertAlign w:val="superscript"/>
                              </w:rPr>
                              <w:t>nd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&amp; 3rd Grade Teacher</w:t>
                            </w:r>
                          </w:p>
                          <w:p w:rsidR="00E5211C" w:rsidRPr="00A653B5" w:rsidRDefault="00E5211C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</w:pP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           Miss Scott- Kindergarten Teacher</w:t>
                            </w:r>
                          </w:p>
                          <w:p w:rsidR="00E5211C" w:rsidRPr="00A653B5" w:rsidRDefault="00E5211C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</w:pP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           Mrs. Stewart- 1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vertAlign w:val="superscript"/>
                              </w:rPr>
                              <w:t>st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-2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vertAlign w:val="superscript"/>
                              </w:rPr>
                              <w:t>nd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Grade Teacher</w:t>
                            </w:r>
                          </w:p>
                          <w:p w:rsidR="00E5211C" w:rsidRPr="00A653B5" w:rsidRDefault="00E5211C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             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Site Phone: </w:t>
                            </w:r>
                            <w:r w:rsidRPr="00A653B5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2"/>
                                <w:szCs w:val="22"/>
                              </w:rPr>
                              <w:t>248.794.2071</w:t>
                            </w:r>
                          </w:p>
                          <w:p w:rsidR="00E5211C" w:rsidRDefault="00E5211C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5211C" w:rsidRDefault="00E5211C" w:rsidP="00A653B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Operating Hours:</w:t>
                            </w:r>
                          </w:p>
                          <w:p w:rsidR="00E5211C" w:rsidRDefault="00E5211C" w:rsidP="00A653B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6:30 a.m. -   8:00 a.m.</w:t>
                            </w:r>
                          </w:p>
                          <w:p w:rsidR="00E5211C" w:rsidRDefault="00E5211C" w:rsidP="00A653B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3:00 p.m. -   6:00 p.m.</w:t>
                            </w:r>
                          </w:p>
                          <w:p w:rsidR="00E5211C" w:rsidRPr="00666B17" w:rsidRDefault="00E5211C" w:rsidP="008D551E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1" type="#_x0000_t202" style="position:absolute;margin-left:-32.3pt;margin-top:349.6pt;width:276.75pt;height:226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" filled="f" stroked="f">
                <v:path arrowok="t"/>
                <v:textbox>
                  <w:txbxContent>
                    <w:p w:rsidR="00E5211C" w:rsidRPr="00C20C64" w:rsidRDefault="00E5211C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</w:p>
                    <w:p w:rsidR="00E5211C" w:rsidRPr="00A653B5" w:rsidRDefault="00E5211C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Site Name: 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>Stevenson Elementary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 </w:t>
                      </w:r>
                    </w:p>
                    <w:p w:rsidR="00E5211C" w:rsidRPr="00A653B5" w:rsidRDefault="00E5211C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>Site:  #4035</w:t>
                      </w:r>
                    </w:p>
                    <w:p w:rsidR="00E5211C" w:rsidRPr="00A653B5" w:rsidRDefault="00E5211C" w:rsidP="008D551E">
                      <w:pPr>
                        <w:rPr>
                          <w:rFonts w:ascii="Arial" w:hAnsi="Arial" w:cs="Arial"/>
                          <w:color w:val="595959" w:themeColor="text1" w:themeTint="A6"/>
                          <w:szCs w:val="28"/>
                        </w:rPr>
                      </w:pP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Staff: 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>Mrs. Rand- Southfield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>Field Coach, Director and 4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vertAlign w:val="superscript"/>
                        </w:rPr>
                        <w:t>th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>-5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vertAlign w:val="superscript"/>
                        </w:rPr>
                        <w:t>th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Grade Teacher         </w:t>
                      </w:r>
                      <w:hyperlink r:id="rId14" w:history="1">
                        <w:r w:rsidRPr="00A653B5">
                          <w:rPr>
                            <w:rStyle w:val="Hyperlink"/>
                            <w:rFonts w:ascii="Arial" w:hAnsi="Arial" w:cs="Arial"/>
                            <w:szCs w:val="28"/>
                            <w:u w:val="none"/>
                          </w:rPr>
                          <w:t>KRand@discoverchampions.com</w:t>
                        </w:r>
                      </w:hyperlink>
                      <w:r w:rsidRPr="00A653B5">
                        <w:rPr>
                          <w:rFonts w:ascii="Arial" w:hAnsi="Arial" w:cs="Arial"/>
                          <w:color w:val="595959" w:themeColor="text1" w:themeTint="A6"/>
                          <w:szCs w:val="28"/>
                        </w:rPr>
                        <w:t xml:space="preserve"> </w:t>
                      </w:r>
                    </w:p>
                    <w:p w:rsidR="00E5211C" w:rsidRPr="00A653B5" w:rsidRDefault="00E5211C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</w:pP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           Mr. Morris- 2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vertAlign w:val="superscript"/>
                        </w:rPr>
                        <w:t>nd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&amp; 3rd Grade Teacher</w:t>
                      </w:r>
                    </w:p>
                    <w:p w:rsidR="00E5211C" w:rsidRPr="00A653B5" w:rsidRDefault="00E5211C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</w:pP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           Miss Scott- Kindergarten Teacher</w:t>
                      </w:r>
                    </w:p>
                    <w:p w:rsidR="00E5211C" w:rsidRPr="00A653B5" w:rsidRDefault="00E5211C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</w:pP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           Mrs. Stewart- 1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vertAlign w:val="superscript"/>
                        </w:rPr>
                        <w:t>st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-2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vertAlign w:val="superscript"/>
                        </w:rPr>
                        <w:t>nd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Grade Teacher</w:t>
                      </w:r>
                    </w:p>
                    <w:p w:rsidR="00E5211C" w:rsidRPr="00A653B5" w:rsidRDefault="00E5211C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 xml:space="preserve">             </w:t>
                      </w:r>
                      <w:r w:rsidRPr="00A653B5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 xml:space="preserve">Site Phone: </w:t>
                      </w:r>
                      <w:r w:rsidRPr="00A653B5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2"/>
                          <w:szCs w:val="22"/>
                        </w:rPr>
                        <w:t>248.794.2071</w:t>
                      </w:r>
                    </w:p>
                    <w:p w:rsidR="00E5211C" w:rsidRDefault="00E5211C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5211C" w:rsidRDefault="00E5211C" w:rsidP="00A653B5">
                      <w:pPr>
                        <w:jc w:val="center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Operating Hours:</w:t>
                      </w:r>
                    </w:p>
                    <w:p w:rsidR="00E5211C" w:rsidRDefault="00E5211C" w:rsidP="00A653B5">
                      <w:pPr>
                        <w:jc w:val="center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6:30 a.m. -   8:00 a.m.</w:t>
                      </w:r>
                    </w:p>
                    <w:p w:rsidR="00E5211C" w:rsidRDefault="00E5211C" w:rsidP="00A653B5">
                      <w:pPr>
                        <w:jc w:val="center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3:00 p.m. -   6:00 p.m.</w:t>
                      </w:r>
                    </w:p>
                    <w:p w:rsidR="00E5211C" w:rsidRPr="00666B17" w:rsidRDefault="00E5211C" w:rsidP="008D551E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002CA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400425</wp:posOffset>
                </wp:positionH>
                <wp:positionV relativeFrom="paragraph">
                  <wp:posOffset>4439920</wp:posOffset>
                </wp:positionV>
                <wp:extent cx="3051175" cy="2879725"/>
                <wp:effectExtent l="0" t="0" r="0" b="0"/>
                <wp:wrapSquare wrapText="bothSides"/>
                <wp:docPr id="1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51175" cy="2879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5211C" w:rsidRPr="00902071" w:rsidRDefault="00E5211C" w:rsidP="00031FA5">
                            <w:pPr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642DA75B" wp14:editId="467A3A1B">
                                  <wp:extent cx="466725" cy="381361"/>
                                  <wp:effectExtent l="0" t="0" r="0" b="0"/>
                                  <wp:docPr id="11" name="Picture 11" descr="D:\Users\director\AppData\Local\Microsoft\Windows\Temporary Internet Files\Content.IE5\QNLW1AST\CWZs0[1]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QNLW1AST\CWZs0[1]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74267" cy="3875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902071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8"/>
                                <w:szCs w:val="28"/>
                                <w:u w:val="single"/>
                              </w:rPr>
                              <w:t>Rates:</w:t>
                            </w:r>
                          </w:p>
                          <w:p w:rsidR="00E5211C" w:rsidRPr="007B5DF2" w:rsidRDefault="00E5211C" w:rsidP="00031FA5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  <w:t xml:space="preserve">Registration Fee: $25.00 per child </w:t>
                            </w:r>
                          </w:p>
                          <w:p w:rsidR="00E5211C" w:rsidRPr="007B5DF2" w:rsidRDefault="00E5211C" w:rsidP="00031FA5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  <w:t>After Care Session: $10.00</w:t>
                            </w:r>
                          </w:p>
                          <w:p w:rsidR="00E5211C" w:rsidRPr="007B5DF2" w:rsidRDefault="00E5211C" w:rsidP="00031FA5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  <w:t>Before Care Session: $6.00</w:t>
                            </w:r>
                          </w:p>
                          <w:p w:rsidR="00E5211C" w:rsidRPr="007B5DF2" w:rsidRDefault="00E5211C" w:rsidP="00031FA5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  <w:t>Re-enrollment fee: $20.00</w:t>
                            </w:r>
                          </w:p>
                          <w:p w:rsidR="00E5211C" w:rsidRPr="007B5DF2" w:rsidRDefault="00E5211C" w:rsidP="00031FA5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  <w:t>Early Dismissal (1/2 Day) Additional $11.00 until 3:00 plus regular Aftercare session fee after 3:00.</w:t>
                            </w:r>
                          </w:p>
                          <w:p w:rsidR="00E5211C" w:rsidRPr="007B5DF2" w:rsidRDefault="00E5211C" w:rsidP="00031FA5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  <w:t xml:space="preserve">Late pay fee: $10.00 per week. Tuition is due every Wednesday of each week. </w:t>
                            </w:r>
                          </w:p>
                          <w:p w:rsidR="00E5211C" w:rsidRDefault="00E5211C" w:rsidP="00031FA5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  <w:t>Late pick up fee: 6:01-6:15pm $10.00; 6:16pm-6:30pm $20.00; 6:31pm-6:45pm $30.00; 6:46pm-7:00pm $40.00. per child.</w:t>
                            </w:r>
                          </w:p>
                          <w:p w:rsidR="00E5211C" w:rsidRPr="007B5DF2" w:rsidRDefault="00E5211C" w:rsidP="00031FA5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7B5DF2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8"/>
                                <w:szCs w:val="22"/>
                              </w:rPr>
                              <w:t xml:space="preserve">Break Programs: full day only option $34.00 per child per day. </w:t>
                            </w:r>
                          </w:p>
                          <w:p w:rsidR="00E5211C" w:rsidRPr="00BB7038" w:rsidRDefault="00E5211C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5211C" w:rsidRPr="00BB7038" w:rsidRDefault="00E5211C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5211C" w:rsidRPr="00BB7038" w:rsidRDefault="00E5211C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32" type="#_x0000_t202" style="position:absolute;margin-left:267.75pt;margin-top:349.6pt;width:240.25pt;height:226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" filled="f" stroked="f">
                <v:path arrowok="t"/>
                <v:textbox>
                  <w:txbxContent>
                    <w:p w:rsidR="00E5211C" w:rsidRPr="00902071" w:rsidRDefault="00E5211C" w:rsidP="00031FA5">
                      <w:pPr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642DA75B" wp14:editId="467A3A1B">
                            <wp:extent cx="466725" cy="381361"/>
                            <wp:effectExtent l="0" t="0" r="0" b="0"/>
                            <wp:docPr id="11" name="Picture 11" descr="D:\Users\director\AppData\Local\Microsoft\Windows\Temporary Internet Files\Content.IE5\QNLW1AST\CWZs0[1]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QNLW1AST\CWZs0[1]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74267" cy="3875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902071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8"/>
                          <w:szCs w:val="28"/>
                          <w:u w:val="single"/>
                        </w:rPr>
                        <w:t>Rates:</w:t>
                      </w:r>
                    </w:p>
                    <w:p w:rsidR="00E5211C" w:rsidRPr="007B5DF2" w:rsidRDefault="00E5211C" w:rsidP="00031FA5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  <w:t xml:space="preserve">Registration Fee: $25.00 per child </w:t>
                      </w:r>
                    </w:p>
                    <w:p w:rsidR="00E5211C" w:rsidRPr="007B5DF2" w:rsidRDefault="00E5211C" w:rsidP="00031FA5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  <w:t>After Care Session: $10.00</w:t>
                      </w:r>
                    </w:p>
                    <w:p w:rsidR="00E5211C" w:rsidRPr="007B5DF2" w:rsidRDefault="00E5211C" w:rsidP="00031FA5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  <w:t>Before Care Session: $6.00</w:t>
                      </w:r>
                    </w:p>
                    <w:p w:rsidR="00E5211C" w:rsidRPr="007B5DF2" w:rsidRDefault="00E5211C" w:rsidP="00031FA5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  <w:t>Re-enrollment fee: $20.00</w:t>
                      </w:r>
                    </w:p>
                    <w:p w:rsidR="00E5211C" w:rsidRPr="007B5DF2" w:rsidRDefault="00E5211C" w:rsidP="00031FA5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  <w:t>Early Dismissal (1/2 Day) Additional $11.00 until 3:00 plus regular Aftercare session fee after 3:00.</w:t>
                      </w:r>
                    </w:p>
                    <w:p w:rsidR="00E5211C" w:rsidRPr="007B5DF2" w:rsidRDefault="00E5211C" w:rsidP="00031FA5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  <w:t xml:space="preserve">Late pay fee: $10.00 per week. Tuition is due every Wednesday of each week. </w:t>
                      </w:r>
                    </w:p>
                    <w:p w:rsidR="00E5211C" w:rsidRDefault="00E5211C" w:rsidP="00031FA5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  <w:t>Late pick up fee: 6:01-6:15pm $10.00; 6:16pm-6:30pm $20.00; 6:31pm-6:45pm $30.00; 6:46pm-7:00pm $40.00. per child.</w:t>
                      </w:r>
                    </w:p>
                    <w:p w:rsidR="00E5211C" w:rsidRPr="007B5DF2" w:rsidRDefault="00E5211C" w:rsidP="00031FA5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7B5DF2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8"/>
                          <w:szCs w:val="22"/>
                        </w:rPr>
                        <w:t xml:space="preserve">Break Programs: full day only option $34.00 per child per day. </w:t>
                      </w:r>
                    </w:p>
                    <w:p w:rsidR="00E5211C" w:rsidRPr="00BB7038" w:rsidRDefault="00E5211C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5211C" w:rsidRPr="00BB7038" w:rsidRDefault="00E5211C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5211C" w:rsidRPr="00BB7038" w:rsidRDefault="00E5211C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002CA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057650</wp:posOffset>
                </wp:positionH>
                <wp:positionV relativeFrom="paragraph">
                  <wp:posOffset>2295525</wp:posOffset>
                </wp:positionV>
                <wp:extent cx="2169795" cy="1833245"/>
                <wp:effectExtent l="0" t="0" r="1905" b="0"/>
                <wp:wrapThrough wrapText="bothSides">
                  <wp:wrapPolygon edited="0">
                    <wp:start x="0" y="0"/>
                    <wp:lineTo x="0" y="21323"/>
                    <wp:lineTo x="21429" y="21323"/>
                    <wp:lineTo x="21429" y="0"/>
                    <wp:lineTo x="0" y="0"/>
                  </wp:wrapPolygon>
                </wp:wrapThrough>
                <wp:docPr id="1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69795" cy="18332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319.5pt;margin-top:180.75pt;width:170.85pt;height:144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" fillcolor="#f2f2f2 [3052]" stroked="f" strokeweight="1pt">
                <v:path arrowok="t"/>
                <w10:wrap type="through"/>
              </v:rect>
            </w:pict>
          </mc:Fallback>
        </mc:AlternateContent>
      </w:r>
      <w:r w:rsidR="008002CA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-95250</wp:posOffset>
                </wp:positionH>
                <wp:positionV relativeFrom="paragraph">
                  <wp:posOffset>3277870</wp:posOffset>
                </wp:positionV>
                <wp:extent cx="3686175" cy="1064895"/>
                <wp:effectExtent l="19050" t="21590" r="38100" b="46990"/>
                <wp:wrapNone/>
                <wp:docPr id="3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6175" cy="106489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38100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E5211C" w:rsidRDefault="00E5211C" w:rsidP="00F37728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F37728">
                              <w:rPr>
                                <w:b/>
                                <w:u w:val="single"/>
                              </w:rPr>
                              <w:t>PICTURE</w:t>
                            </w:r>
                            <w:r w:rsidR="00402C37">
                              <w:rPr>
                                <w:b/>
                                <w:u w:val="single"/>
                              </w:rPr>
                              <w:t>S</w:t>
                            </w:r>
                            <w:r w:rsidRPr="00F37728">
                              <w:rPr>
                                <w:b/>
                                <w:u w:val="single"/>
                              </w:rPr>
                              <w:t xml:space="preserve"> OF THE MONTH:</w:t>
                            </w:r>
                          </w:p>
                          <w:p w:rsidR="00402C37" w:rsidRPr="00402C37" w:rsidRDefault="00402C37" w:rsidP="00F37728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402C37">
                              <w:rPr>
                                <w:b/>
                              </w:rPr>
                              <w:t xml:space="preserve">This is a glimpse into the </w:t>
                            </w:r>
                            <w:r w:rsidRPr="00402C37">
                              <w:rPr>
                                <w:rFonts w:ascii="Edwardian Script ITC" w:hAnsi="Edwardian Script ITC"/>
                                <w:b/>
                                <w:i/>
                                <w:sz w:val="36"/>
                              </w:rPr>
                              <w:t>Legacy Wellness Lounge</w:t>
                            </w:r>
                            <w:r w:rsidRPr="00402C37">
                              <w:rPr>
                                <w:b/>
                                <w:sz w:val="36"/>
                              </w:rPr>
                              <w:t xml:space="preserve"> </w:t>
                            </w:r>
                            <w:r w:rsidRPr="00402C37">
                              <w:rPr>
                                <w:b/>
                              </w:rPr>
                              <w:t>that the children created as a group project.  The teachers really love it.  It is so important to give back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3" type="#_x0000_t202" style="position:absolute;margin-left:-7.5pt;margin-top:258.1pt;width:290.25pt;height:83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" fillcolor="yellow" strokecolor="#0070c0" strokeweight="3pt">
                <v:shadow on="t" color="#1f3763 [1608]" opacity=".5" offset="1pt"/>
                <v:textbox>
                  <w:txbxContent>
                    <w:p w:rsidR="00E5211C" w:rsidRDefault="00E5211C" w:rsidP="00F37728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F37728">
                        <w:rPr>
                          <w:b/>
                          <w:u w:val="single"/>
                        </w:rPr>
                        <w:t>PICTURE</w:t>
                      </w:r>
                      <w:r w:rsidR="00402C37">
                        <w:rPr>
                          <w:b/>
                          <w:u w:val="single"/>
                        </w:rPr>
                        <w:t>S</w:t>
                      </w:r>
                      <w:r w:rsidRPr="00F37728">
                        <w:rPr>
                          <w:b/>
                          <w:u w:val="single"/>
                        </w:rPr>
                        <w:t xml:space="preserve"> OF THE MONTH:</w:t>
                      </w:r>
                    </w:p>
                    <w:p w:rsidR="00402C37" w:rsidRPr="00402C37" w:rsidRDefault="00402C37" w:rsidP="00F37728">
                      <w:pPr>
                        <w:jc w:val="center"/>
                        <w:rPr>
                          <w:b/>
                        </w:rPr>
                      </w:pPr>
                      <w:r w:rsidRPr="00402C37">
                        <w:rPr>
                          <w:b/>
                        </w:rPr>
                        <w:t xml:space="preserve">This is a glimpse into the </w:t>
                      </w:r>
                      <w:r w:rsidRPr="00402C37">
                        <w:rPr>
                          <w:rFonts w:ascii="Edwardian Script ITC" w:hAnsi="Edwardian Script ITC"/>
                          <w:b/>
                          <w:i/>
                          <w:sz w:val="36"/>
                        </w:rPr>
                        <w:t>Legacy Wellness Lounge</w:t>
                      </w:r>
                      <w:r w:rsidRPr="00402C37">
                        <w:rPr>
                          <w:b/>
                          <w:sz w:val="36"/>
                        </w:rPr>
                        <w:t xml:space="preserve"> </w:t>
                      </w:r>
                      <w:r w:rsidRPr="00402C37">
                        <w:rPr>
                          <w:b/>
                        </w:rPr>
                        <w:t>that the children created as a group project.  The teachers really love it.  It is so important to give back!</w:t>
                      </w:r>
                    </w:p>
                  </w:txbxContent>
                </v:textbox>
              </v:shape>
            </w:pict>
          </mc:Fallback>
        </mc:AlternateContent>
      </w:r>
      <w:r w:rsidR="008002C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164965</wp:posOffset>
                </wp:positionH>
                <wp:positionV relativeFrom="paragraph">
                  <wp:posOffset>2239645</wp:posOffset>
                </wp:positionV>
                <wp:extent cx="2174875" cy="2200275"/>
                <wp:effectExtent l="0" t="0" r="0" b="9525"/>
                <wp:wrapSquare wrapText="bothSides"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74875" cy="220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5211C" w:rsidRPr="00911482" w:rsidRDefault="00E5211C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41DE9841" wp14:editId="1383D287">
                                  <wp:extent cx="466725" cy="381361"/>
                                  <wp:effectExtent l="0" t="0" r="0" b="0"/>
                                  <wp:docPr id="8" name="Picture 8" descr="D:\Users\director\AppData\Local\Microsoft\Windows\Temporary Internet Files\Content.IE5\QNLW1AST\CWZs0[1]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QNLW1AST\CWZs0[1]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74267" cy="3875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902071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Champions Contact Info Here</w:t>
                            </w:r>
                          </w:p>
                          <w:p w:rsidR="00E5211C" w:rsidRDefault="00E5211C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E5211C" w:rsidRDefault="00E5211C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Main Office: 248-395-0484</w:t>
                            </w:r>
                          </w:p>
                          <w:p w:rsidR="00E5211C" w:rsidRDefault="00E5211C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E5211C" w:rsidRDefault="00E5211C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Site Cell: 248.794.2071</w:t>
                            </w:r>
                          </w:p>
                          <w:p w:rsidR="00E5211C" w:rsidRPr="003612D4" w:rsidRDefault="00E5211C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E5211C" w:rsidRDefault="00E5211C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Fax: 248-395-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0486</w:t>
                            </w:r>
                          </w:p>
                          <w:p w:rsidR="00E5211C" w:rsidRPr="003612D4" w:rsidRDefault="00E5211C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E5211C" w:rsidRPr="003612D4" w:rsidRDefault="00E5211C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 Care</w:t>
                            </w: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1-800-350-5034</w:t>
                            </w:r>
                          </w:p>
                          <w:p w:rsidR="00E5211C" w:rsidRDefault="00E5211C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E5211C" w:rsidRPr="002806EA" w:rsidRDefault="00E5211C" w:rsidP="00C20C64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4" type="#_x0000_t202" style="position:absolute;margin-left:327.95pt;margin-top:176.35pt;width:171.25pt;height:173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" filled="f" stroked="f">
                <v:path arrowok="t"/>
                <v:textbox>
                  <w:txbxContent>
                    <w:p w:rsidR="00E5211C" w:rsidRPr="00911482" w:rsidRDefault="00E5211C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41DE9841" wp14:editId="1383D287">
                            <wp:extent cx="466725" cy="381361"/>
                            <wp:effectExtent l="0" t="0" r="0" b="0"/>
                            <wp:docPr id="8" name="Picture 8" descr="D:\Users\director\AppData\Local\Microsoft\Windows\Temporary Internet Files\Content.IE5\QNLW1AST\CWZs0[1]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QNLW1AST\CWZs0[1]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74267" cy="3875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902071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8"/>
                          <w:szCs w:val="28"/>
                        </w:rPr>
                        <w:t>Champions Contact Info Here</w:t>
                      </w:r>
                    </w:p>
                    <w:p w:rsidR="00E5211C" w:rsidRDefault="00E5211C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E5211C" w:rsidRDefault="00E5211C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Main Office: 248-395-0484</w:t>
                      </w:r>
                    </w:p>
                    <w:p w:rsidR="00E5211C" w:rsidRDefault="00E5211C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E5211C" w:rsidRDefault="00E5211C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Site Cell: 248.794.2071</w:t>
                      </w:r>
                    </w:p>
                    <w:p w:rsidR="00E5211C" w:rsidRPr="003612D4" w:rsidRDefault="00E5211C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E5211C" w:rsidRDefault="00E5211C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Fax: 248-395-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0486</w:t>
                      </w:r>
                    </w:p>
                    <w:p w:rsidR="00E5211C" w:rsidRPr="003612D4" w:rsidRDefault="00E5211C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E5211C" w:rsidRPr="003612D4" w:rsidRDefault="00E5211C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Customer Care</w:t>
                      </w: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 xml:space="preserve"> 1-800-350-5034</w:t>
                      </w:r>
                    </w:p>
                    <w:p w:rsidR="00E5211C" w:rsidRDefault="00E5211C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E5211C" w:rsidRPr="002806EA" w:rsidRDefault="00E5211C" w:rsidP="00C20C64">
                      <w:pPr>
                        <w:jc w:val="right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002C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057650</wp:posOffset>
                </wp:positionH>
                <wp:positionV relativeFrom="paragraph">
                  <wp:posOffset>100965</wp:posOffset>
                </wp:positionV>
                <wp:extent cx="2393950" cy="2013585"/>
                <wp:effectExtent l="0" t="0" r="0" b="5715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93950" cy="2013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5211C" w:rsidRPr="00911482" w:rsidRDefault="00E5211C" w:rsidP="00C20C64">
                            <w:pPr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02071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8"/>
                                <w:szCs w:val="28"/>
                                <w:u w:val="single"/>
                              </w:rPr>
                              <w:t>Local Contact</w:t>
                            </w:r>
                            <w:r w:rsidRPr="00911482"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4D328C9D" wp14:editId="274935E8">
                                  <wp:extent cx="466725" cy="381361"/>
                                  <wp:effectExtent l="0" t="0" r="0" b="0"/>
                                  <wp:docPr id="7" name="Picture 7" descr="D:\Users\director\AppData\Local\Microsoft\Windows\Temporary Internet Files\Content.IE5\QNLW1AST\CWZs0[1]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QNLW1AST\CWZs0[1]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74267" cy="3875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5211C" w:rsidRPr="008E6E2B" w:rsidRDefault="00E5211C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Emergency: 911</w:t>
                            </w:r>
                          </w:p>
                          <w:p w:rsidR="00E5211C" w:rsidRPr="008E6E2B" w:rsidRDefault="00E5211C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5211C" w:rsidRPr="008E6E2B" w:rsidRDefault="00E5211C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outhfield Fire Department: </w:t>
                            </w:r>
                          </w:p>
                          <w:p w:rsidR="00E5211C" w:rsidRPr="008E6E2B" w:rsidRDefault="00E5211C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48-796-5650</w:t>
                            </w:r>
                          </w:p>
                          <w:p w:rsidR="00E5211C" w:rsidRPr="008E6E2B" w:rsidRDefault="00E5211C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5211C" w:rsidRPr="008E6E2B" w:rsidRDefault="00E5211C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outhfield Police Department: </w:t>
                            </w:r>
                          </w:p>
                          <w:p w:rsidR="00E5211C" w:rsidRPr="008E6E2B" w:rsidRDefault="00E5211C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248-796-5500 </w:t>
                            </w:r>
                          </w:p>
                          <w:p w:rsidR="00E5211C" w:rsidRPr="008E6E2B" w:rsidRDefault="00E5211C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5211C" w:rsidRPr="008E6E2B" w:rsidRDefault="00E5211C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oison Control: </w:t>
                            </w:r>
                          </w:p>
                          <w:p w:rsidR="00E5211C" w:rsidRPr="008E6E2B" w:rsidRDefault="00E5211C" w:rsidP="007B5DF2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1-800-222-1222</w:t>
                            </w:r>
                          </w:p>
                          <w:p w:rsidR="00E5211C" w:rsidRPr="004E6256" w:rsidRDefault="00E5211C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5211C" w:rsidRPr="004E6256" w:rsidRDefault="00E5211C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5211C" w:rsidRPr="00BB7038" w:rsidRDefault="00E5211C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5211C" w:rsidRPr="00BB7038" w:rsidRDefault="00E5211C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35" type="#_x0000_t202" style="position:absolute;margin-left:319.5pt;margin-top:7.95pt;width:188.5pt;height:158.5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" filled="f" stroked="f">
                <v:path arrowok="t"/>
                <v:textbox>
                  <w:txbxContent>
                    <w:p w:rsidR="00E5211C" w:rsidRPr="00911482" w:rsidRDefault="00E5211C" w:rsidP="00C20C64">
                      <w:pPr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</w:pPr>
                      <w:r w:rsidRPr="00902071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8"/>
                          <w:szCs w:val="28"/>
                          <w:u w:val="single"/>
                        </w:rPr>
                        <w:t>Local Contact</w:t>
                      </w:r>
                      <w:r w:rsidRPr="00911482"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4D328C9D" wp14:editId="274935E8">
                            <wp:extent cx="466725" cy="381361"/>
                            <wp:effectExtent l="0" t="0" r="0" b="0"/>
                            <wp:docPr id="7" name="Picture 7" descr="D:\Users\director\AppData\Local\Microsoft\Windows\Temporary Internet Files\Content.IE5\QNLW1AST\CWZs0[1]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QNLW1AST\CWZs0[1]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74267" cy="3875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5211C" w:rsidRPr="008E6E2B" w:rsidRDefault="00E5211C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Emergency: 911</w:t>
                      </w:r>
                    </w:p>
                    <w:p w:rsidR="00E5211C" w:rsidRPr="008E6E2B" w:rsidRDefault="00E5211C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5211C" w:rsidRPr="008E6E2B" w:rsidRDefault="00E5211C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outhfield Fire Department: </w:t>
                      </w:r>
                    </w:p>
                    <w:p w:rsidR="00E5211C" w:rsidRPr="008E6E2B" w:rsidRDefault="00E5211C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48-796-5650</w:t>
                      </w:r>
                    </w:p>
                    <w:p w:rsidR="00E5211C" w:rsidRPr="008E6E2B" w:rsidRDefault="00E5211C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5211C" w:rsidRPr="008E6E2B" w:rsidRDefault="00E5211C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outhfield Police Department: </w:t>
                      </w:r>
                    </w:p>
                    <w:p w:rsidR="00E5211C" w:rsidRPr="008E6E2B" w:rsidRDefault="00E5211C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248-796-5500 </w:t>
                      </w:r>
                    </w:p>
                    <w:p w:rsidR="00E5211C" w:rsidRPr="008E6E2B" w:rsidRDefault="00E5211C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5211C" w:rsidRPr="008E6E2B" w:rsidRDefault="00E5211C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Poison Control: </w:t>
                      </w:r>
                    </w:p>
                    <w:p w:rsidR="00E5211C" w:rsidRPr="008E6E2B" w:rsidRDefault="00E5211C" w:rsidP="007B5DF2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1-800-222-1222</w:t>
                      </w:r>
                    </w:p>
                    <w:p w:rsidR="00E5211C" w:rsidRPr="004E6256" w:rsidRDefault="00E5211C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5211C" w:rsidRPr="004E6256" w:rsidRDefault="00E5211C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5211C" w:rsidRPr="00BB7038" w:rsidRDefault="00E5211C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5211C" w:rsidRPr="00BB7038" w:rsidRDefault="00E5211C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4864" behindDoc="1" locked="0" layoutInCell="1" allowOverlap="1" wp14:anchorId="7BD240EA" wp14:editId="4C11491E">
            <wp:simplePos x="0" y="0"/>
            <wp:positionH relativeFrom="column">
              <wp:posOffset>1704975</wp:posOffset>
            </wp:positionH>
            <wp:positionV relativeFrom="paragraph">
              <wp:posOffset>121920</wp:posOffset>
            </wp:positionV>
            <wp:extent cx="2162175" cy="2981325"/>
            <wp:effectExtent l="76200" t="76200" r="123825" b="12382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1036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2981325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B0F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1" locked="0" layoutInCell="1" allowOverlap="1" wp14:anchorId="4E2EE455" wp14:editId="77FA61F3">
            <wp:simplePos x="0" y="0"/>
            <wp:positionH relativeFrom="column">
              <wp:posOffset>-342265</wp:posOffset>
            </wp:positionH>
            <wp:positionV relativeFrom="paragraph">
              <wp:posOffset>126365</wp:posOffset>
            </wp:positionV>
            <wp:extent cx="1943100" cy="2985135"/>
            <wp:effectExtent l="76200" t="76200" r="114300" b="12001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1036.JP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48" t="1" r="7216" b="2552"/>
                    <a:stretch/>
                  </pic:blipFill>
                  <pic:spPr bwMode="auto">
                    <a:xfrm>
                      <a:off x="0" y="0"/>
                      <a:ext cx="1943100" cy="2985135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B0F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2CA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942715</wp:posOffset>
                </wp:positionH>
                <wp:positionV relativeFrom="paragraph">
                  <wp:posOffset>1603375</wp:posOffset>
                </wp:positionV>
                <wp:extent cx="1905" cy="3308350"/>
                <wp:effectExtent l="0" t="0" r="36195" b="2540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" cy="33083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alpha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310.45pt,126.25pt" to="310.6pt,38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" strokecolor="black [3213]">
                <v:stroke opacity="52428f" joinstyle="miter"/>
                <o:lock v:ext="edit" shapetype="f"/>
              </v:line>
            </w:pict>
          </mc:Fallback>
        </mc:AlternateContent>
      </w:r>
      <w:r w:rsidR="00A120A7">
        <w:t xml:space="preserve">  </w:t>
      </w:r>
      <w:r w:rsidR="00224AD9">
        <w:t xml:space="preserve">  </w:t>
      </w:r>
    </w:p>
    <w:sectPr w:rsidR="00470000" w:rsidSect="00C00AE8">
      <w:headerReference w:type="default" r:id="rId17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0D72" w:rsidRDefault="008E0D72" w:rsidP="003B0763">
      <w:r>
        <w:separator/>
      </w:r>
    </w:p>
  </w:endnote>
  <w:endnote w:type="continuationSeparator" w:id="0">
    <w:p w:rsidR="008E0D72" w:rsidRDefault="008E0D72" w:rsidP="003B07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tchup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0D72" w:rsidRDefault="008E0D72" w:rsidP="003B0763">
      <w:r>
        <w:separator/>
      </w:r>
    </w:p>
  </w:footnote>
  <w:footnote w:type="continuationSeparator" w:id="0">
    <w:p w:rsidR="008E0D72" w:rsidRDefault="008E0D72" w:rsidP="003B07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211C" w:rsidRDefault="00E5211C" w:rsidP="00690ACB">
    <w:pPr>
      <w:pStyle w:val="Header"/>
      <w:tabs>
        <w:tab w:val="clear" w:pos="4680"/>
        <w:tab w:val="clear" w:pos="9360"/>
        <w:tab w:val="left" w:pos="142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FEA1390" wp14:editId="21FD4651">
          <wp:simplePos x="0" y="0"/>
          <wp:positionH relativeFrom="page">
            <wp:posOffset>-9525</wp:posOffset>
          </wp:positionH>
          <wp:positionV relativeFrom="page">
            <wp:posOffset>-9525</wp:posOffset>
          </wp:positionV>
          <wp:extent cx="7772400" cy="1012507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hampions newsletter templates2.jpg"/>
                  <pic:cNvPicPr/>
                </pic:nvPicPr>
                <pic:blipFill>
                  <a:blip r:embed="rId1" cstate="print">
                    <a:duotone>
                      <a:schemeClr val="accent4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12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CAE1"/>
      </v:shape>
    </w:pict>
  </w:numPicBullet>
  <w:abstractNum w:abstractNumId="0">
    <w:nsid w:val="155043DE"/>
    <w:multiLevelType w:val="multilevel"/>
    <w:tmpl w:val="9FC26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FF3776A"/>
    <w:multiLevelType w:val="hybridMultilevel"/>
    <w:tmpl w:val="C400B4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B61FE9"/>
    <w:multiLevelType w:val="hybridMultilevel"/>
    <w:tmpl w:val="E798771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F1F7B2A"/>
    <w:multiLevelType w:val="hybridMultilevel"/>
    <w:tmpl w:val="586C943A"/>
    <w:lvl w:ilvl="0" w:tplc="A52C14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F323BC"/>
    <w:multiLevelType w:val="hybridMultilevel"/>
    <w:tmpl w:val="4BA802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2139E6"/>
    <w:multiLevelType w:val="hybridMultilevel"/>
    <w:tmpl w:val="5EEAD4FA"/>
    <w:lvl w:ilvl="0" w:tplc="04090007">
      <w:start w:val="1"/>
      <w:numFmt w:val="bullet"/>
      <w:lvlText w:val=""/>
      <w:lvlPicBulletId w:val="0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7C3850"/>
    <w:multiLevelType w:val="hybridMultilevel"/>
    <w:tmpl w:val="26141CC8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A55008"/>
    <w:multiLevelType w:val="hybridMultilevel"/>
    <w:tmpl w:val="05BE81F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FE3292A"/>
    <w:multiLevelType w:val="hybridMultilevel"/>
    <w:tmpl w:val="5E36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0E84348"/>
    <w:multiLevelType w:val="hybridMultilevel"/>
    <w:tmpl w:val="E7D447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3CB0168"/>
    <w:multiLevelType w:val="hybridMultilevel"/>
    <w:tmpl w:val="57C6B3A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5A233F52"/>
    <w:multiLevelType w:val="hybridMultilevel"/>
    <w:tmpl w:val="14E4F38E"/>
    <w:lvl w:ilvl="0" w:tplc="C1F0C856">
      <w:start w:val="73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DEB51E9"/>
    <w:multiLevelType w:val="hybridMultilevel"/>
    <w:tmpl w:val="2138D94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0E22AB"/>
    <w:multiLevelType w:val="hybridMultilevel"/>
    <w:tmpl w:val="62C21C02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9"/>
  </w:num>
  <w:num w:numId="4">
    <w:abstractNumId w:val="8"/>
  </w:num>
  <w:num w:numId="5">
    <w:abstractNumId w:val="5"/>
  </w:num>
  <w:num w:numId="6">
    <w:abstractNumId w:val="1"/>
  </w:num>
  <w:num w:numId="7">
    <w:abstractNumId w:val="0"/>
  </w:num>
  <w:num w:numId="8">
    <w:abstractNumId w:val="7"/>
  </w:num>
  <w:num w:numId="9">
    <w:abstractNumId w:val="12"/>
  </w:num>
  <w:num w:numId="10">
    <w:abstractNumId w:val="2"/>
  </w:num>
  <w:num w:numId="11">
    <w:abstractNumId w:val="10"/>
  </w:num>
  <w:num w:numId="12">
    <w:abstractNumId w:val="13"/>
  </w:num>
  <w:num w:numId="13">
    <w:abstractNumId w:val="4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NTE2NrGwMDU2NTRR0lEKTi0uzszPAykwNK4FANJbBestAAAA"/>
  </w:docVars>
  <w:rsids>
    <w:rsidRoot w:val="003B0763"/>
    <w:rsid w:val="00005A8A"/>
    <w:rsid w:val="0001541A"/>
    <w:rsid w:val="00017C74"/>
    <w:rsid w:val="00024912"/>
    <w:rsid w:val="00027857"/>
    <w:rsid w:val="00031FA5"/>
    <w:rsid w:val="00033A80"/>
    <w:rsid w:val="00037126"/>
    <w:rsid w:val="000475B2"/>
    <w:rsid w:val="000569C6"/>
    <w:rsid w:val="000579AF"/>
    <w:rsid w:val="00062F0E"/>
    <w:rsid w:val="00064B66"/>
    <w:rsid w:val="00070B77"/>
    <w:rsid w:val="00075929"/>
    <w:rsid w:val="000822AB"/>
    <w:rsid w:val="000836D5"/>
    <w:rsid w:val="00084582"/>
    <w:rsid w:val="0008502B"/>
    <w:rsid w:val="00086404"/>
    <w:rsid w:val="00090351"/>
    <w:rsid w:val="00090CA0"/>
    <w:rsid w:val="00094E93"/>
    <w:rsid w:val="000960BC"/>
    <w:rsid w:val="000A3421"/>
    <w:rsid w:val="000B1AFB"/>
    <w:rsid w:val="000D04CC"/>
    <w:rsid w:val="000D1E0B"/>
    <w:rsid w:val="000D26EA"/>
    <w:rsid w:val="000D3FA9"/>
    <w:rsid w:val="000E31A0"/>
    <w:rsid w:val="000F32A2"/>
    <w:rsid w:val="000F35F0"/>
    <w:rsid w:val="00106AA9"/>
    <w:rsid w:val="00116B4A"/>
    <w:rsid w:val="00134A41"/>
    <w:rsid w:val="0013769F"/>
    <w:rsid w:val="00144947"/>
    <w:rsid w:val="00146EAD"/>
    <w:rsid w:val="00150F88"/>
    <w:rsid w:val="00151EC1"/>
    <w:rsid w:val="00174747"/>
    <w:rsid w:val="00182702"/>
    <w:rsid w:val="001944EE"/>
    <w:rsid w:val="001B0119"/>
    <w:rsid w:val="001B0962"/>
    <w:rsid w:val="001B4B4D"/>
    <w:rsid w:val="001C04D4"/>
    <w:rsid w:val="001C08AE"/>
    <w:rsid w:val="001C619B"/>
    <w:rsid w:val="001F1F50"/>
    <w:rsid w:val="0020030A"/>
    <w:rsid w:val="0020378F"/>
    <w:rsid w:val="00210D75"/>
    <w:rsid w:val="00224AD9"/>
    <w:rsid w:val="00225AE7"/>
    <w:rsid w:val="00233D2B"/>
    <w:rsid w:val="00234A0E"/>
    <w:rsid w:val="002422F2"/>
    <w:rsid w:val="00242E4F"/>
    <w:rsid w:val="00253263"/>
    <w:rsid w:val="00267C94"/>
    <w:rsid w:val="00271041"/>
    <w:rsid w:val="0027718F"/>
    <w:rsid w:val="0027742A"/>
    <w:rsid w:val="00287BC0"/>
    <w:rsid w:val="0029238A"/>
    <w:rsid w:val="002A7BE3"/>
    <w:rsid w:val="002B1321"/>
    <w:rsid w:val="002C292F"/>
    <w:rsid w:val="002C3FB4"/>
    <w:rsid w:val="002C5B8A"/>
    <w:rsid w:val="002E2B52"/>
    <w:rsid w:val="002E6B08"/>
    <w:rsid w:val="002F1663"/>
    <w:rsid w:val="00300FE8"/>
    <w:rsid w:val="00307115"/>
    <w:rsid w:val="00310796"/>
    <w:rsid w:val="00311E0C"/>
    <w:rsid w:val="003124C4"/>
    <w:rsid w:val="003161A7"/>
    <w:rsid w:val="003207D2"/>
    <w:rsid w:val="00327233"/>
    <w:rsid w:val="0033068B"/>
    <w:rsid w:val="00337C7F"/>
    <w:rsid w:val="003400E8"/>
    <w:rsid w:val="003438E5"/>
    <w:rsid w:val="003451AA"/>
    <w:rsid w:val="00355360"/>
    <w:rsid w:val="003612D4"/>
    <w:rsid w:val="00374166"/>
    <w:rsid w:val="003746A0"/>
    <w:rsid w:val="00374CC8"/>
    <w:rsid w:val="00376266"/>
    <w:rsid w:val="003802CD"/>
    <w:rsid w:val="00381B71"/>
    <w:rsid w:val="0038306A"/>
    <w:rsid w:val="00385FA5"/>
    <w:rsid w:val="00387CF9"/>
    <w:rsid w:val="00396F31"/>
    <w:rsid w:val="003A6AA5"/>
    <w:rsid w:val="003B0763"/>
    <w:rsid w:val="003B0FDE"/>
    <w:rsid w:val="003B28C9"/>
    <w:rsid w:val="003C54B8"/>
    <w:rsid w:val="003D1DA7"/>
    <w:rsid w:val="003E22BB"/>
    <w:rsid w:val="00402C37"/>
    <w:rsid w:val="00426678"/>
    <w:rsid w:val="0042699C"/>
    <w:rsid w:val="00437EB8"/>
    <w:rsid w:val="00445C75"/>
    <w:rsid w:val="004525B3"/>
    <w:rsid w:val="004549CE"/>
    <w:rsid w:val="00470000"/>
    <w:rsid w:val="00471F28"/>
    <w:rsid w:val="0047583D"/>
    <w:rsid w:val="00484AE9"/>
    <w:rsid w:val="0049296E"/>
    <w:rsid w:val="004944CE"/>
    <w:rsid w:val="004A6A38"/>
    <w:rsid w:val="004C67D2"/>
    <w:rsid w:val="004C7BB1"/>
    <w:rsid w:val="004D755F"/>
    <w:rsid w:val="004E03A4"/>
    <w:rsid w:val="0050165F"/>
    <w:rsid w:val="005104BE"/>
    <w:rsid w:val="00514241"/>
    <w:rsid w:val="00521E2A"/>
    <w:rsid w:val="00525CBC"/>
    <w:rsid w:val="00541C36"/>
    <w:rsid w:val="00543FF1"/>
    <w:rsid w:val="00554D56"/>
    <w:rsid w:val="00557F18"/>
    <w:rsid w:val="005614E4"/>
    <w:rsid w:val="00576122"/>
    <w:rsid w:val="00582902"/>
    <w:rsid w:val="00587B8F"/>
    <w:rsid w:val="00595E76"/>
    <w:rsid w:val="00597D62"/>
    <w:rsid w:val="005A43E2"/>
    <w:rsid w:val="005A49F6"/>
    <w:rsid w:val="005A5C06"/>
    <w:rsid w:val="005B3CF6"/>
    <w:rsid w:val="005B75C0"/>
    <w:rsid w:val="005C0E7F"/>
    <w:rsid w:val="005D2E66"/>
    <w:rsid w:val="005D3C87"/>
    <w:rsid w:val="005F69CA"/>
    <w:rsid w:val="00612B35"/>
    <w:rsid w:val="00614BFE"/>
    <w:rsid w:val="006238A9"/>
    <w:rsid w:val="006238F2"/>
    <w:rsid w:val="0062672D"/>
    <w:rsid w:val="006459E8"/>
    <w:rsid w:val="00651C85"/>
    <w:rsid w:val="0065261E"/>
    <w:rsid w:val="0066118B"/>
    <w:rsid w:val="00666B17"/>
    <w:rsid w:val="00690ACB"/>
    <w:rsid w:val="0069108E"/>
    <w:rsid w:val="00692E99"/>
    <w:rsid w:val="00693D54"/>
    <w:rsid w:val="006941F2"/>
    <w:rsid w:val="006A1E31"/>
    <w:rsid w:val="006A6D09"/>
    <w:rsid w:val="006B6A34"/>
    <w:rsid w:val="006C599C"/>
    <w:rsid w:val="006D1A9D"/>
    <w:rsid w:val="006E19E6"/>
    <w:rsid w:val="006E5B1E"/>
    <w:rsid w:val="006F2A0F"/>
    <w:rsid w:val="006F3D63"/>
    <w:rsid w:val="00702E8A"/>
    <w:rsid w:val="00705577"/>
    <w:rsid w:val="007107A6"/>
    <w:rsid w:val="0072143E"/>
    <w:rsid w:val="00732ED6"/>
    <w:rsid w:val="00734C62"/>
    <w:rsid w:val="00741DCD"/>
    <w:rsid w:val="007438CA"/>
    <w:rsid w:val="007550D9"/>
    <w:rsid w:val="0075619E"/>
    <w:rsid w:val="00760CEF"/>
    <w:rsid w:val="0076387A"/>
    <w:rsid w:val="0076427F"/>
    <w:rsid w:val="00765D14"/>
    <w:rsid w:val="00770493"/>
    <w:rsid w:val="0077261B"/>
    <w:rsid w:val="00781460"/>
    <w:rsid w:val="00782CEB"/>
    <w:rsid w:val="00784419"/>
    <w:rsid w:val="0079089A"/>
    <w:rsid w:val="00793781"/>
    <w:rsid w:val="007A1412"/>
    <w:rsid w:val="007A4AFC"/>
    <w:rsid w:val="007B1889"/>
    <w:rsid w:val="007B22A4"/>
    <w:rsid w:val="007B4A6F"/>
    <w:rsid w:val="007B5DF2"/>
    <w:rsid w:val="007B7A72"/>
    <w:rsid w:val="007C34DD"/>
    <w:rsid w:val="007E27A9"/>
    <w:rsid w:val="007E2C8C"/>
    <w:rsid w:val="008002CA"/>
    <w:rsid w:val="00810EA3"/>
    <w:rsid w:val="00840097"/>
    <w:rsid w:val="00840FE6"/>
    <w:rsid w:val="0084599A"/>
    <w:rsid w:val="0084678D"/>
    <w:rsid w:val="008701BC"/>
    <w:rsid w:val="008701DD"/>
    <w:rsid w:val="00874DE3"/>
    <w:rsid w:val="00881AE2"/>
    <w:rsid w:val="00883F2D"/>
    <w:rsid w:val="008849C4"/>
    <w:rsid w:val="00885EC2"/>
    <w:rsid w:val="00887B77"/>
    <w:rsid w:val="008969A8"/>
    <w:rsid w:val="008A2C71"/>
    <w:rsid w:val="008A4CEF"/>
    <w:rsid w:val="008B02B9"/>
    <w:rsid w:val="008B7AA5"/>
    <w:rsid w:val="008C16A4"/>
    <w:rsid w:val="008D2332"/>
    <w:rsid w:val="008D551E"/>
    <w:rsid w:val="008E0D72"/>
    <w:rsid w:val="008E6E2B"/>
    <w:rsid w:val="008E727A"/>
    <w:rsid w:val="008F3DD1"/>
    <w:rsid w:val="008F4DC8"/>
    <w:rsid w:val="008F74DB"/>
    <w:rsid w:val="00902071"/>
    <w:rsid w:val="009043E4"/>
    <w:rsid w:val="00911482"/>
    <w:rsid w:val="00913D3F"/>
    <w:rsid w:val="00916102"/>
    <w:rsid w:val="009241D4"/>
    <w:rsid w:val="00932A7C"/>
    <w:rsid w:val="00933ADE"/>
    <w:rsid w:val="00935C4D"/>
    <w:rsid w:val="00936163"/>
    <w:rsid w:val="00944883"/>
    <w:rsid w:val="00946067"/>
    <w:rsid w:val="00951B46"/>
    <w:rsid w:val="00952661"/>
    <w:rsid w:val="00955D0C"/>
    <w:rsid w:val="00974CDE"/>
    <w:rsid w:val="00977599"/>
    <w:rsid w:val="00987E46"/>
    <w:rsid w:val="009E3C1E"/>
    <w:rsid w:val="009F0F2F"/>
    <w:rsid w:val="009F50DE"/>
    <w:rsid w:val="009F61E3"/>
    <w:rsid w:val="009F7124"/>
    <w:rsid w:val="00A01958"/>
    <w:rsid w:val="00A10A67"/>
    <w:rsid w:val="00A120A7"/>
    <w:rsid w:val="00A14C5B"/>
    <w:rsid w:val="00A154ED"/>
    <w:rsid w:val="00A25D5D"/>
    <w:rsid w:val="00A448D1"/>
    <w:rsid w:val="00A53655"/>
    <w:rsid w:val="00A574FE"/>
    <w:rsid w:val="00A57B6D"/>
    <w:rsid w:val="00A60AC0"/>
    <w:rsid w:val="00A61CEF"/>
    <w:rsid w:val="00A64795"/>
    <w:rsid w:val="00A653B5"/>
    <w:rsid w:val="00A73A56"/>
    <w:rsid w:val="00A913DC"/>
    <w:rsid w:val="00AB561C"/>
    <w:rsid w:val="00AB5C8E"/>
    <w:rsid w:val="00AB6EF2"/>
    <w:rsid w:val="00AC24D1"/>
    <w:rsid w:val="00AD096C"/>
    <w:rsid w:val="00AE2CB6"/>
    <w:rsid w:val="00AF054F"/>
    <w:rsid w:val="00AF3FC5"/>
    <w:rsid w:val="00B05450"/>
    <w:rsid w:val="00B1751A"/>
    <w:rsid w:val="00B2361A"/>
    <w:rsid w:val="00B27CE6"/>
    <w:rsid w:val="00B306FB"/>
    <w:rsid w:val="00B3667E"/>
    <w:rsid w:val="00B366E1"/>
    <w:rsid w:val="00B378F3"/>
    <w:rsid w:val="00B426E7"/>
    <w:rsid w:val="00B45839"/>
    <w:rsid w:val="00B52213"/>
    <w:rsid w:val="00B60762"/>
    <w:rsid w:val="00B73F23"/>
    <w:rsid w:val="00B80900"/>
    <w:rsid w:val="00B81055"/>
    <w:rsid w:val="00B84184"/>
    <w:rsid w:val="00B8538B"/>
    <w:rsid w:val="00B87F37"/>
    <w:rsid w:val="00B93D45"/>
    <w:rsid w:val="00B9415A"/>
    <w:rsid w:val="00B97FC6"/>
    <w:rsid w:val="00BC0B06"/>
    <w:rsid w:val="00BC47E5"/>
    <w:rsid w:val="00BC4D58"/>
    <w:rsid w:val="00BD0989"/>
    <w:rsid w:val="00BD201C"/>
    <w:rsid w:val="00BE0220"/>
    <w:rsid w:val="00BE1FDF"/>
    <w:rsid w:val="00BE7CFA"/>
    <w:rsid w:val="00C00766"/>
    <w:rsid w:val="00C00AE8"/>
    <w:rsid w:val="00C06652"/>
    <w:rsid w:val="00C07296"/>
    <w:rsid w:val="00C118A1"/>
    <w:rsid w:val="00C20C64"/>
    <w:rsid w:val="00C22AE2"/>
    <w:rsid w:val="00C2333F"/>
    <w:rsid w:val="00C33CC3"/>
    <w:rsid w:val="00C40D62"/>
    <w:rsid w:val="00C41BF2"/>
    <w:rsid w:val="00C438F8"/>
    <w:rsid w:val="00C53DD6"/>
    <w:rsid w:val="00C83504"/>
    <w:rsid w:val="00C85055"/>
    <w:rsid w:val="00CA5442"/>
    <w:rsid w:val="00CB2C6F"/>
    <w:rsid w:val="00CB4170"/>
    <w:rsid w:val="00CC441C"/>
    <w:rsid w:val="00CC4C3D"/>
    <w:rsid w:val="00CD1310"/>
    <w:rsid w:val="00CD4682"/>
    <w:rsid w:val="00CD5A0C"/>
    <w:rsid w:val="00CD7F64"/>
    <w:rsid w:val="00CE0265"/>
    <w:rsid w:val="00CE431B"/>
    <w:rsid w:val="00CE6BEE"/>
    <w:rsid w:val="00CF0784"/>
    <w:rsid w:val="00CF110F"/>
    <w:rsid w:val="00CF7BAF"/>
    <w:rsid w:val="00D004BF"/>
    <w:rsid w:val="00D024E9"/>
    <w:rsid w:val="00D05B5F"/>
    <w:rsid w:val="00D0717A"/>
    <w:rsid w:val="00D11B1E"/>
    <w:rsid w:val="00D253FC"/>
    <w:rsid w:val="00D348A5"/>
    <w:rsid w:val="00D47D28"/>
    <w:rsid w:val="00D51FB8"/>
    <w:rsid w:val="00D6054A"/>
    <w:rsid w:val="00D61357"/>
    <w:rsid w:val="00D616AC"/>
    <w:rsid w:val="00D654AB"/>
    <w:rsid w:val="00D70B8A"/>
    <w:rsid w:val="00D81368"/>
    <w:rsid w:val="00D86818"/>
    <w:rsid w:val="00D87983"/>
    <w:rsid w:val="00D879FC"/>
    <w:rsid w:val="00DA324B"/>
    <w:rsid w:val="00DA6C57"/>
    <w:rsid w:val="00DA7EF4"/>
    <w:rsid w:val="00DB0F74"/>
    <w:rsid w:val="00DB4801"/>
    <w:rsid w:val="00DC08E8"/>
    <w:rsid w:val="00DE502E"/>
    <w:rsid w:val="00DE5FEC"/>
    <w:rsid w:val="00DF2464"/>
    <w:rsid w:val="00DF3C58"/>
    <w:rsid w:val="00E05D22"/>
    <w:rsid w:val="00E06453"/>
    <w:rsid w:val="00E06BB6"/>
    <w:rsid w:val="00E11861"/>
    <w:rsid w:val="00E12F79"/>
    <w:rsid w:val="00E222D4"/>
    <w:rsid w:val="00E23771"/>
    <w:rsid w:val="00E26DAD"/>
    <w:rsid w:val="00E27086"/>
    <w:rsid w:val="00E27580"/>
    <w:rsid w:val="00E37629"/>
    <w:rsid w:val="00E47A4E"/>
    <w:rsid w:val="00E51F55"/>
    <w:rsid w:val="00E5211C"/>
    <w:rsid w:val="00E54DCE"/>
    <w:rsid w:val="00E85E0A"/>
    <w:rsid w:val="00E96F2D"/>
    <w:rsid w:val="00EB5F75"/>
    <w:rsid w:val="00EB6B32"/>
    <w:rsid w:val="00EB7037"/>
    <w:rsid w:val="00EB7617"/>
    <w:rsid w:val="00EC5963"/>
    <w:rsid w:val="00ED2686"/>
    <w:rsid w:val="00EE0EF4"/>
    <w:rsid w:val="00EF0130"/>
    <w:rsid w:val="00F001BA"/>
    <w:rsid w:val="00F020E7"/>
    <w:rsid w:val="00F1274A"/>
    <w:rsid w:val="00F12E8A"/>
    <w:rsid w:val="00F20144"/>
    <w:rsid w:val="00F355DF"/>
    <w:rsid w:val="00F37728"/>
    <w:rsid w:val="00F52978"/>
    <w:rsid w:val="00F57C11"/>
    <w:rsid w:val="00F74B85"/>
    <w:rsid w:val="00F755F7"/>
    <w:rsid w:val="00FA3CEB"/>
    <w:rsid w:val="00FA44AA"/>
    <w:rsid w:val="00FA5FF1"/>
    <w:rsid w:val="00FB2E33"/>
    <w:rsid w:val="00FC0F9D"/>
    <w:rsid w:val="00FE4015"/>
    <w:rsid w:val="00FE409C"/>
    <w:rsid w:val="00FE690D"/>
    <w:rsid w:val="00FF07B1"/>
    <w:rsid w:val="00FF0B82"/>
    <w:rsid w:val="00FF1E42"/>
    <w:rsid w:val="00FF43D5"/>
    <w:rsid w:val="00FF4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0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2E8A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0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2E8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69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1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KRand@discoverchampions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2.jpeg"/><Relationship Id="rId14" Type="http://schemas.openxmlformats.org/officeDocument/2006/relationships/hyperlink" Target="mailto:KRand@discoverchampion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D4585-E50A-423E-8C4C-19BCE74E6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owledge Universe</Company>
  <LinksUpToDate>false</LinksUpToDate>
  <CharactersWithSpaces>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 Rand;Anderson, Kristi</dc:creator>
  <cp:lastModifiedBy>Lisa Richmond</cp:lastModifiedBy>
  <cp:revision>2</cp:revision>
  <cp:lastPrinted>2020-01-07T11:47:00Z</cp:lastPrinted>
  <dcterms:created xsi:type="dcterms:W3CDTF">2020-01-07T19:33:00Z</dcterms:created>
  <dcterms:modified xsi:type="dcterms:W3CDTF">2020-01-07T19:33:00Z</dcterms:modified>
</cp:coreProperties>
</file>